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CAFDD2F" w14:textId="77777777" w:rsidR="006230BD" w:rsidRDefault="006230BD" w:rsidP="007B2D82">
      <w:pPr>
        <w:jc w:val="center"/>
        <w:rPr>
          <w:sz w:val="28"/>
        </w:rPr>
      </w:pPr>
      <w:r>
        <w:rPr>
          <w:sz w:val="28"/>
        </w:rPr>
        <w:t>Bronx Community College of the City University of New York</w:t>
      </w:r>
    </w:p>
    <w:p w14:paraId="21C52740" w14:textId="77777777" w:rsidR="006230BD" w:rsidRDefault="006230BD" w:rsidP="007B2D82">
      <w:pPr>
        <w:jc w:val="center"/>
        <w:rPr>
          <w:sz w:val="28"/>
        </w:rPr>
      </w:pPr>
      <w:r>
        <w:rPr>
          <w:sz w:val="28"/>
        </w:rPr>
        <w:t>Department of Mathematics and Computer Science</w:t>
      </w:r>
    </w:p>
    <w:p w14:paraId="237F7E32" w14:textId="77777777" w:rsidR="006230BD" w:rsidRDefault="006230BD" w:rsidP="007B2D82">
      <w:pPr>
        <w:jc w:val="center"/>
        <w:rPr>
          <w:b/>
        </w:rPr>
      </w:pPr>
    </w:p>
    <w:p w14:paraId="6D1903A0" w14:textId="41781EBF" w:rsidR="006230BD" w:rsidRDefault="006230BD" w:rsidP="007B2D82">
      <w:r w:rsidRPr="007B2D82">
        <w:rPr>
          <w:b/>
          <w:bCs/>
        </w:rPr>
        <w:t>SYLLABUS: MTH 33</w:t>
      </w:r>
      <w:r w:rsidRPr="00E903F3">
        <w:t xml:space="preserve"> – Calculus and Analytic Geometry III (</w:t>
      </w:r>
      <w:r w:rsidR="005B544D">
        <w:t>4</w:t>
      </w:r>
      <w:r w:rsidRPr="00E903F3">
        <w:t xml:space="preserve"> Credits – </w:t>
      </w:r>
      <w:r w:rsidR="005B544D">
        <w:t>6</w:t>
      </w:r>
      <w:r w:rsidRPr="00E903F3">
        <w:t xml:space="preserve"> Hours per week)</w:t>
      </w:r>
    </w:p>
    <w:p w14:paraId="73AD0B8E" w14:textId="00306006" w:rsidR="006230BD" w:rsidRDefault="006230BD" w:rsidP="007B2D82">
      <w:pPr>
        <w:suppressAutoHyphens w:val="0"/>
        <w:rPr>
          <w:lang w:eastAsia="zh-CN"/>
        </w:rPr>
      </w:pPr>
      <w:r>
        <w:t>PREREQUISITE</w:t>
      </w:r>
      <w:r w:rsidRPr="00E903F3">
        <w:t>: MTH</w:t>
      </w:r>
      <w:r>
        <w:t xml:space="preserve"> </w:t>
      </w:r>
      <w:r w:rsidRPr="00E903F3">
        <w:t xml:space="preserve">32 – Calculus and </w:t>
      </w:r>
      <w:r w:rsidRPr="00C6679E">
        <w:t>Analytic Geometry II</w:t>
      </w:r>
      <w:r w:rsidR="00C6679E" w:rsidRPr="00C6679E">
        <w:t xml:space="preserve"> or equivalent; </w:t>
      </w:r>
      <w:r w:rsidR="00C6679E" w:rsidRPr="00C6679E">
        <w:rPr>
          <w:lang w:eastAsia="zh-CN"/>
        </w:rPr>
        <w:t>and CUNY English Proficiency, or ENG 100 or 110, if required</w:t>
      </w:r>
    </w:p>
    <w:p w14:paraId="5AE06E57" w14:textId="77777777" w:rsidR="00C6679E" w:rsidRDefault="00C6679E" w:rsidP="007B2D82">
      <w:pPr>
        <w:suppressAutoHyphens w:val="0"/>
        <w:rPr>
          <w:lang w:eastAsia="zh-CN"/>
        </w:rPr>
      </w:pPr>
    </w:p>
    <w:p w14:paraId="5B151CA2" w14:textId="77777777" w:rsidR="005B544D" w:rsidRDefault="005B544D" w:rsidP="007B2D82">
      <w:r w:rsidRPr="00835D28">
        <w:rPr>
          <w:b/>
          <w:bCs/>
        </w:rPr>
        <w:t>TEXT</w:t>
      </w:r>
      <w:r>
        <w:t xml:space="preserve">: </w:t>
      </w:r>
      <w:r>
        <w:rPr>
          <w:u w:val="single"/>
        </w:rPr>
        <w:t xml:space="preserve">Calculus: Early Transcendentals </w:t>
      </w:r>
      <w:r>
        <w:t xml:space="preserve">(Ninth Edition) by Stewart et al., Cengage Learning. </w:t>
      </w:r>
    </w:p>
    <w:p w14:paraId="17BCDED9" w14:textId="4A02737B" w:rsidR="005B544D" w:rsidRDefault="005B544D" w:rsidP="007B2D82">
      <w:r>
        <w:t>I</w:t>
      </w:r>
      <w:r>
        <w:rPr>
          <w:rStyle w:val="a-size-base"/>
        </w:rPr>
        <w:t xml:space="preserve">SBN </w:t>
      </w:r>
      <w:r>
        <w:t>978-1337613927</w:t>
      </w:r>
    </w:p>
    <w:p w14:paraId="3BB210A1" w14:textId="77777777" w:rsidR="00640B63" w:rsidRDefault="00640B63" w:rsidP="007B2D82">
      <w:pPr>
        <w:autoSpaceDE w:val="0"/>
        <w:autoSpaceDN w:val="0"/>
        <w:adjustRightInd w:val="0"/>
        <w:rPr>
          <w:rFonts w:ascii="URWPalladioL-Bold" w:hAnsi="URWPalladioL-Bold" w:cs="URWPalladioL-Bold"/>
          <w:b/>
          <w:bCs/>
        </w:rPr>
      </w:pPr>
    </w:p>
    <w:p w14:paraId="41E7D804" w14:textId="59BCD130" w:rsidR="00640B63" w:rsidRPr="00640B63" w:rsidRDefault="00640B63" w:rsidP="007B2D82">
      <w:r w:rsidRPr="00640B63">
        <w:rPr>
          <w:b/>
        </w:rPr>
        <w:t>Learning Objectives.</w:t>
      </w:r>
      <w:r>
        <w:rPr>
          <w:rFonts w:ascii="URWPalladioL-Bold" w:hAnsi="URWPalladioL-Bold" w:cs="URWPalladioL-Bold"/>
          <w:b/>
          <w:bCs/>
        </w:rPr>
        <w:t xml:space="preserve"> </w:t>
      </w:r>
      <w:r w:rsidRPr="00640B63">
        <w:t>On successful completion of this course, students will be able to</w:t>
      </w:r>
    </w:p>
    <w:p w14:paraId="7656FB06" w14:textId="77777777" w:rsidR="00640B63" w:rsidRPr="00640B63" w:rsidRDefault="00640B63" w:rsidP="007B2D82"/>
    <w:p w14:paraId="2E395DB2" w14:textId="4EDE8534" w:rsidR="00640B63" w:rsidRDefault="00640B63" w:rsidP="007B2D82">
      <w:pPr>
        <w:pStyle w:val="ListParagraph"/>
        <w:numPr>
          <w:ilvl w:val="0"/>
          <w:numId w:val="3"/>
        </w:numPr>
      </w:pPr>
      <w:r>
        <w:t xml:space="preserve">Work with curves in </w:t>
      </w:r>
      <w:r w:rsidR="00537421">
        <w:t>two- and three-dimensional</w:t>
      </w:r>
      <w:r>
        <w:t xml:space="preserve"> Euclidean space</w:t>
      </w:r>
      <w:r w:rsidRPr="00640B63">
        <w:t xml:space="preserve"> </w:t>
      </w:r>
    </w:p>
    <w:p w14:paraId="4BC73CBA" w14:textId="7588D978" w:rsidR="00640B63" w:rsidRPr="00640B63" w:rsidRDefault="00640B63" w:rsidP="007B2D82">
      <w:pPr>
        <w:pStyle w:val="ListParagraph"/>
        <w:numPr>
          <w:ilvl w:val="0"/>
          <w:numId w:val="3"/>
        </w:numPr>
      </w:pPr>
      <w:r w:rsidRPr="00640B63">
        <w:t>Work with vectors in Euclidean n-space.</w:t>
      </w:r>
    </w:p>
    <w:p w14:paraId="658186CC" w14:textId="596FE037" w:rsidR="00640B63" w:rsidRPr="00640B63" w:rsidRDefault="00640B63" w:rsidP="007B2D82">
      <w:pPr>
        <w:pStyle w:val="ListParagraph"/>
        <w:numPr>
          <w:ilvl w:val="0"/>
          <w:numId w:val="3"/>
        </w:numPr>
      </w:pPr>
      <w:r w:rsidRPr="00640B63">
        <w:t>Compute partial derivatives</w:t>
      </w:r>
      <w:r>
        <w:t>,</w:t>
      </w:r>
      <w:r w:rsidR="00537421">
        <w:t xml:space="preserve"> use them </w:t>
      </w:r>
      <w:r w:rsidR="00DE5C88">
        <w:t>to determine</w:t>
      </w:r>
      <w:r w:rsidR="00537421">
        <w:t xml:space="preserve"> tangent plane and gradient,</w:t>
      </w:r>
      <w:r>
        <w:t xml:space="preserve"> </w:t>
      </w:r>
      <w:r w:rsidRPr="00640B63">
        <w:t>state</w:t>
      </w:r>
      <w:r w:rsidR="00703F96">
        <w:t>,</w:t>
      </w:r>
      <w:r w:rsidRPr="00640B63">
        <w:t xml:space="preserve"> and apply</w:t>
      </w:r>
      <w:r>
        <w:t xml:space="preserve"> </w:t>
      </w:r>
      <w:r w:rsidRPr="00640B63">
        <w:t xml:space="preserve">the Chain rule </w:t>
      </w:r>
      <w:r>
        <w:t>when needed.</w:t>
      </w:r>
    </w:p>
    <w:p w14:paraId="1FEE3817" w14:textId="5186415C" w:rsidR="00640B63" w:rsidRPr="00640B63" w:rsidRDefault="00640B63" w:rsidP="007B2D82">
      <w:pPr>
        <w:pStyle w:val="ListParagraph"/>
        <w:numPr>
          <w:ilvl w:val="0"/>
          <w:numId w:val="3"/>
        </w:numPr>
      </w:pPr>
      <w:r w:rsidRPr="00640B63">
        <w:t>State and apply the Implicit and Inverse Function theorems to determine if equations can be</w:t>
      </w:r>
      <w:r w:rsidR="00537421">
        <w:t xml:space="preserve"> </w:t>
      </w:r>
      <w:r w:rsidRPr="00640B63">
        <w:t>solved locally; find a derivative by implicit methods.</w:t>
      </w:r>
    </w:p>
    <w:p w14:paraId="118DA7AA" w14:textId="095B9C74" w:rsidR="00640B63" w:rsidRPr="00640B63" w:rsidRDefault="00640B63" w:rsidP="007B2D82">
      <w:pPr>
        <w:pStyle w:val="ListParagraph"/>
        <w:numPr>
          <w:ilvl w:val="0"/>
          <w:numId w:val="3"/>
        </w:numPr>
      </w:pPr>
      <w:r w:rsidRPr="00640B63">
        <w:t>Find maxima and minima of functions</w:t>
      </w:r>
      <w:r w:rsidR="00537421">
        <w:t>;</w:t>
      </w:r>
      <w:r w:rsidRPr="00640B63">
        <w:t xml:space="preserve"> us</w:t>
      </w:r>
      <w:r w:rsidR="00537421">
        <w:t>e</w:t>
      </w:r>
      <w:r w:rsidRPr="00640B63">
        <w:t xml:space="preserve"> the Lagrange multipliers</w:t>
      </w:r>
      <w:r w:rsidR="00537421">
        <w:t xml:space="preserve"> </w:t>
      </w:r>
      <w:r w:rsidRPr="00640B63">
        <w:t>method</w:t>
      </w:r>
      <w:r w:rsidR="00537421">
        <w:t xml:space="preserve"> when subject to constraints</w:t>
      </w:r>
      <w:r w:rsidRPr="00640B63">
        <w:t>.</w:t>
      </w:r>
    </w:p>
    <w:p w14:paraId="16ACB86A" w14:textId="33F982AF" w:rsidR="00640B63" w:rsidRPr="00640B63" w:rsidRDefault="00640B63" w:rsidP="007B2D82">
      <w:pPr>
        <w:pStyle w:val="ListParagraph"/>
        <w:numPr>
          <w:ilvl w:val="0"/>
          <w:numId w:val="3"/>
        </w:numPr>
      </w:pPr>
      <w:r w:rsidRPr="00640B63">
        <w:t>Compute double and triple integrals over general elementary regions in the plane and space</w:t>
      </w:r>
      <w:r w:rsidR="00703F96">
        <w:t>,</w:t>
      </w:r>
      <w:r w:rsidR="00537421">
        <w:t xml:space="preserve"> </w:t>
      </w:r>
      <w:r w:rsidRPr="00640B63">
        <w:t>respectively.</w:t>
      </w:r>
    </w:p>
    <w:p w14:paraId="741E3EA3" w14:textId="2A008104" w:rsidR="00640B63" w:rsidRPr="00640B63" w:rsidRDefault="00640B63" w:rsidP="007B2D82">
      <w:pPr>
        <w:pStyle w:val="ListParagraph"/>
        <w:numPr>
          <w:ilvl w:val="0"/>
          <w:numId w:val="3"/>
        </w:numPr>
      </w:pPr>
      <w:r w:rsidRPr="00640B63">
        <w:t>Compute the Jacobian of a transformation and use it to change variables in double and triple</w:t>
      </w:r>
      <w:r w:rsidR="00537421">
        <w:t xml:space="preserve"> </w:t>
      </w:r>
      <w:r w:rsidRPr="00640B63">
        <w:t>integrals; choose the appropriate coordinate system (rectangular, polar</w:t>
      </w:r>
      <w:r w:rsidR="00537421">
        <w:t xml:space="preserve">, </w:t>
      </w:r>
      <w:r w:rsidRPr="00640B63">
        <w:t>cylindrical, spherical)</w:t>
      </w:r>
      <w:r w:rsidR="00537421">
        <w:t xml:space="preserve"> </w:t>
      </w:r>
      <w:r w:rsidRPr="00640B63">
        <w:t>to compute double and triple integrals.</w:t>
      </w:r>
    </w:p>
    <w:p w14:paraId="4787C045" w14:textId="37F8101B" w:rsidR="00640B63" w:rsidRPr="00640B63" w:rsidRDefault="00640B63" w:rsidP="007B2D82">
      <w:pPr>
        <w:pStyle w:val="ListParagraph"/>
        <w:numPr>
          <w:ilvl w:val="0"/>
          <w:numId w:val="3"/>
        </w:numPr>
      </w:pPr>
      <w:r w:rsidRPr="00640B63">
        <w:t>Apply double and triple integrals to compute areas of surfaces, volumes of solids, averages,</w:t>
      </w:r>
      <w:r w:rsidR="00537421">
        <w:t xml:space="preserve"> </w:t>
      </w:r>
      <w:r w:rsidR="00703F96">
        <w:t xml:space="preserve">and </w:t>
      </w:r>
      <w:r w:rsidR="00537421">
        <w:t>solve geometrical and physical problems.</w:t>
      </w:r>
    </w:p>
    <w:p w14:paraId="3DE7F76D" w14:textId="27874F85" w:rsidR="00640B63" w:rsidRDefault="00640B63" w:rsidP="007B2D82">
      <w:pPr>
        <w:pStyle w:val="ListParagraph"/>
        <w:numPr>
          <w:ilvl w:val="0"/>
          <w:numId w:val="3"/>
        </w:numPr>
      </w:pPr>
      <w:r w:rsidRPr="00640B63">
        <w:t xml:space="preserve">Compute line and surface integrals of functions and vector fields; use these integrals to </w:t>
      </w:r>
      <w:r w:rsidR="00537421">
        <w:t>solve geometrical and physical problems.</w:t>
      </w:r>
    </w:p>
    <w:p w14:paraId="4E1171C6" w14:textId="1E0BBD04" w:rsidR="00640B63" w:rsidRPr="00640B63" w:rsidRDefault="00640B63" w:rsidP="007B2D82">
      <w:pPr>
        <w:pStyle w:val="ListParagraph"/>
        <w:numPr>
          <w:ilvl w:val="0"/>
          <w:numId w:val="3"/>
        </w:numPr>
      </w:pPr>
      <w:r w:rsidRPr="00640B63">
        <w:t>State and use the vector forms of the Fundamental Theorem of Calculus in the multivariable</w:t>
      </w:r>
      <w:r w:rsidR="00537421">
        <w:t xml:space="preserve"> </w:t>
      </w:r>
      <w:r w:rsidRPr="00640B63">
        <w:t>setting</w:t>
      </w:r>
      <w:r w:rsidR="00537421">
        <w:t>.</w:t>
      </w:r>
    </w:p>
    <w:p w14:paraId="5A62F888" w14:textId="01D55D54" w:rsidR="007B2D82" w:rsidRPr="007B2D82" w:rsidRDefault="00640B63" w:rsidP="007B2D82">
      <w:pPr>
        <w:pStyle w:val="ListParagraph"/>
        <w:numPr>
          <w:ilvl w:val="0"/>
          <w:numId w:val="3"/>
        </w:numPr>
        <w:rPr>
          <w:b/>
          <w:u w:val="single"/>
        </w:rPr>
      </w:pPr>
      <w:r w:rsidRPr="00640B63">
        <w:t>Apply Vector Analysis to study physical and geometrical problems</w:t>
      </w:r>
      <w:r w:rsidR="00DE5C88">
        <w:t>.</w:t>
      </w:r>
    </w:p>
    <w:p w14:paraId="18D163A2" w14:textId="77777777" w:rsidR="007B2D82" w:rsidRDefault="007B2D82" w:rsidP="007B2D82">
      <w:pPr>
        <w:rPr>
          <w:b/>
          <w:u w:val="single"/>
        </w:rPr>
      </w:pPr>
    </w:p>
    <w:p w14:paraId="4BEF4C11" w14:textId="77777777" w:rsidR="00FE7242" w:rsidRDefault="00FE7242" w:rsidP="007B2D82">
      <w:pPr>
        <w:rPr>
          <w:b/>
          <w:u w:val="single"/>
        </w:rPr>
      </w:pPr>
    </w:p>
    <w:p w14:paraId="3549D654" w14:textId="77777777" w:rsidR="00FE7242" w:rsidRDefault="00FE7242" w:rsidP="007B2D82">
      <w:pPr>
        <w:rPr>
          <w:b/>
          <w:u w:val="single"/>
        </w:rPr>
      </w:pPr>
    </w:p>
    <w:p w14:paraId="64EFC647" w14:textId="24BD9A33" w:rsidR="006230BD" w:rsidRPr="007B2D82" w:rsidRDefault="006230BD" w:rsidP="007B2D82">
      <w:pPr>
        <w:rPr>
          <w:b/>
          <w:u w:val="single"/>
        </w:rPr>
      </w:pPr>
      <w:proofErr w:type="gramStart"/>
      <w:r w:rsidRPr="007B2D82">
        <w:rPr>
          <w:b/>
          <w:u w:val="single"/>
        </w:rPr>
        <w:t>SECTION</w:t>
      </w:r>
      <w:r w:rsidRPr="007B2D82">
        <w:rPr>
          <w:b/>
        </w:rPr>
        <w:t xml:space="preserve">  </w:t>
      </w:r>
      <w:r w:rsidRPr="007B2D82">
        <w:rPr>
          <w:b/>
        </w:rPr>
        <w:tab/>
      </w:r>
      <w:proofErr w:type="gramEnd"/>
      <w:r w:rsidRPr="007B2D82">
        <w:rPr>
          <w:b/>
          <w:u w:val="single"/>
        </w:rPr>
        <w:t>TOPIC</w:t>
      </w:r>
      <w:r w:rsidRPr="007B2D82">
        <w:rPr>
          <w:b/>
        </w:rPr>
        <w:tab/>
      </w:r>
      <w:r w:rsidRPr="007B2D82">
        <w:rPr>
          <w:b/>
        </w:rPr>
        <w:tab/>
      </w:r>
      <w:r w:rsidRPr="007B2D82">
        <w:rPr>
          <w:b/>
        </w:rPr>
        <w:tab/>
      </w:r>
      <w:r w:rsidRPr="007B2D82">
        <w:rPr>
          <w:b/>
        </w:rPr>
        <w:tab/>
      </w:r>
      <w:r w:rsidRPr="007B2D82">
        <w:rPr>
          <w:b/>
          <w:u w:val="single"/>
        </w:rPr>
        <w:t>SUGGESTED EXERCISES</w:t>
      </w:r>
    </w:p>
    <w:p w14:paraId="5A9E9559" w14:textId="77777777" w:rsidR="007B2D82" w:rsidRDefault="00843169" w:rsidP="007B2D82">
      <w:pPr>
        <w:rPr>
          <w:b/>
        </w:rPr>
      </w:pPr>
      <w:r>
        <w:rPr>
          <w:b/>
        </w:rPr>
        <w:t>Week 1</w:t>
      </w:r>
    </w:p>
    <w:p w14:paraId="7038A57B" w14:textId="24CCA9E6" w:rsidR="00A31EC2" w:rsidRPr="00CA6FE4" w:rsidRDefault="00DE3C96" w:rsidP="007B2D82">
      <w:pPr>
        <w:ind w:firstLine="720"/>
        <w:rPr>
          <w:b/>
        </w:rPr>
      </w:pPr>
      <w:r>
        <w:rPr>
          <w:b/>
        </w:rPr>
        <w:t xml:space="preserve">CH 10: </w:t>
      </w:r>
      <w:r w:rsidR="005B544D" w:rsidRPr="00A31EC2">
        <w:rPr>
          <w:b/>
        </w:rPr>
        <w:t>Parametric Equations and Polar Coordinates</w:t>
      </w:r>
    </w:p>
    <w:p w14:paraId="0B0C2481" w14:textId="0F203431" w:rsidR="00A31EC2" w:rsidRPr="00A31EC2" w:rsidRDefault="00A31EC2" w:rsidP="007B2D82">
      <w:r w:rsidRPr="00A31EC2">
        <w:t xml:space="preserve">10.1 </w:t>
      </w:r>
      <w:r>
        <w:tab/>
      </w:r>
      <w:r w:rsidRPr="00A31EC2">
        <w:t>Curves Defined by Parametric Equations</w:t>
      </w:r>
      <w:r w:rsidR="002547BC">
        <w:tab/>
        <w:t>669: 1-29 odd, 30-34</w:t>
      </w:r>
    </w:p>
    <w:p w14:paraId="3FA20C75" w14:textId="5F1E83E4" w:rsidR="005B544D" w:rsidRPr="00A31EC2" w:rsidRDefault="00A31EC2" w:rsidP="007B2D82">
      <w:r w:rsidRPr="00A31EC2">
        <w:t xml:space="preserve">10.2 </w:t>
      </w:r>
      <w:r>
        <w:tab/>
      </w:r>
      <w:r w:rsidRPr="00A31EC2">
        <w:t>Calculus with Parametric Curves</w:t>
      </w:r>
      <w:r w:rsidR="002547BC">
        <w:tab/>
      </w:r>
      <w:r w:rsidR="002547BC">
        <w:tab/>
      </w:r>
      <w:r w:rsidR="00C26C90">
        <w:t>680: 1-23 odd, 47, 49</w:t>
      </w:r>
    </w:p>
    <w:p w14:paraId="46C4B341" w14:textId="05DB4E8A" w:rsidR="005B544D" w:rsidRDefault="005B544D" w:rsidP="007B2D82">
      <w:r>
        <w:t>10.3</w:t>
      </w:r>
      <w:r>
        <w:tab/>
        <w:t>Polar Coordinates</w:t>
      </w:r>
      <w:r>
        <w:tab/>
      </w:r>
      <w:r>
        <w:tab/>
      </w:r>
      <w:r>
        <w:tab/>
      </w:r>
      <w:r>
        <w:tab/>
      </w:r>
      <w:r w:rsidR="00C26C90">
        <w:t>692</w:t>
      </w:r>
      <w:r>
        <w:t>: 1</w:t>
      </w:r>
      <w:r>
        <w:rPr>
          <w:rFonts w:ascii="Symbol" w:hAnsi="Symbol"/>
        </w:rPr>
        <w:t></w:t>
      </w:r>
      <w:r>
        <w:t>11 odd, 15</w:t>
      </w:r>
      <w:r>
        <w:rPr>
          <w:rFonts w:ascii="Symbol" w:hAnsi="Symbol"/>
        </w:rPr>
        <w:t></w:t>
      </w:r>
      <w:r>
        <w:t>25 odd, 33</w:t>
      </w:r>
      <w:r>
        <w:rPr>
          <w:rFonts w:ascii="Symbol" w:hAnsi="Symbol"/>
        </w:rPr>
        <w:t></w:t>
      </w:r>
      <w:r>
        <w:t>49 odd</w:t>
      </w:r>
    </w:p>
    <w:p w14:paraId="031D9AC9" w14:textId="0732745E" w:rsidR="005B544D" w:rsidRDefault="005B544D" w:rsidP="007B2D82">
      <w:r>
        <w:t>10.4</w:t>
      </w:r>
      <w:r>
        <w:tab/>
        <w:t>Calculus in Polar Coordinates</w:t>
      </w:r>
      <w:r>
        <w:tab/>
      </w:r>
      <w:r>
        <w:tab/>
      </w:r>
      <w:r>
        <w:tab/>
        <w:t>7</w:t>
      </w:r>
      <w:r w:rsidR="00C22422">
        <w:t>00</w:t>
      </w:r>
      <w:r>
        <w:t>: 1</w:t>
      </w:r>
      <w:r>
        <w:rPr>
          <w:rFonts w:ascii="Symbol" w:hAnsi="Symbol"/>
        </w:rPr>
        <w:t></w:t>
      </w:r>
      <w:r>
        <w:t>31 odd, 49-5</w:t>
      </w:r>
      <w:r w:rsidR="00C22422">
        <w:t>3 odd</w:t>
      </w:r>
    </w:p>
    <w:p w14:paraId="69067072" w14:textId="77777777" w:rsidR="00843169" w:rsidRDefault="00843169" w:rsidP="007B2D82">
      <w:pPr>
        <w:rPr>
          <w:b/>
        </w:rPr>
      </w:pPr>
    </w:p>
    <w:p w14:paraId="5F980F28" w14:textId="77777777" w:rsidR="007B2D82" w:rsidRDefault="007B2D82" w:rsidP="007B2D82">
      <w:pPr>
        <w:rPr>
          <w:b/>
        </w:rPr>
      </w:pPr>
    </w:p>
    <w:p w14:paraId="5D82F363" w14:textId="77777777" w:rsidR="007B2D82" w:rsidRDefault="007B2D82" w:rsidP="007B2D82">
      <w:pPr>
        <w:rPr>
          <w:b/>
        </w:rPr>
      </w:pPr>
    </w:p>
    <w:p w14:paraId="39C4BAB6" w14:textId="77777777" w:rsidR="00FE7242" w:rsidRDefault="00FE7242" w:rsidP="007B2D82">
      <w:pPr>
        <w:rPr>
          <w:b/>
        </w:rPr>
      </w:pPr>
    </w:p>
    <w:p w14:paraId="054120FC" w14:textId="2609B574" w:rsidR="007B2D82" w:rsidRPr="007B2D82" w:rsidRDefault="007B2D82" w:rsidP="007B2D82">
      <w:pPr>
        <w:rPr>
          <w:b/>
          <w:u w:val="single"/>
        </w:rPr>
      </w:pPr>
      <w:proofErr w:type="gramStart"/>
      <w:r w:rsidRPr="007B2D82">
        <w:rPr>
          <w:b/>
          <w:u w:val="single"/>
        </w:rPr>
        <w:lastRenderedPageBreak/>
        <w:t>SECTION</w:t>
      </w:r>
      <w:r w:rsidRPr="007B2D82">
        <w:rPr>
          <w:b/>
        </w:rPr>
        <w:t xml:space="preserve">  </w:t>
      </w:r>
      <w:r w:rsidRPr="007B2D82">
        <w:rPr>
          <w:b/>
        </w:rPr>
        <w:tab/>
      </w:r>
      <w:proofErr w:type="gramEnd"/>
      <w:r w:rsidRPr="007B2D82">
        <w:rPr>
          <w:b/>
          <w:u w:val="single"/>
        </w:rPr>
        <w:t>TOPIC</w:t>
      </w:r>
      <w:r w:rsidRPr="007B2D82">
        <w:rPr>
          <w:b/>
        </w:rPr>
        <w:tab/>
      </w:r>
      <w:r w:rsidRPr="007B2D82">
        <w:rPr>
          <w:b/>
        </w:rPr>
        <w:tab/>
      </w:r>
      <w:r w:rsidRPr="007B2D82">
        <w:rPr>
          <w:b/>
        </w:rPr>
        <w:tab/>
      </w:r>
      <w:r w:rsidRPr="007B2D82">
        <w:rPr>
          <w:b/>
        </w:rPr>
        <w:tab/>
      </w:r>
      <w:r w:rsidRPr="007B2D82">
        <w:rPr>
          <w:b/>
          <w:u w:val="single"/>
        </w:rPr>
        <w:t>SUGGESTED EXERCISES</w:t>
      </w:r>
    </w:p>
    <w:p w14:paraId="3CBFE471" w14:textId="77777777" w:rsidR="007B2D82" w:rsidRDefault="00843169" w:rsidP="007B2D82">
      <w:pPr>
        <w:rPr>
          <w:b/>
        </w:rPr>
      </w:pPr>
      <w:r>
        <w:rPr>
          <w:b/>
        </w:rPr>
        <w:t>Week 2</w:t>
      </w:r>
      <w:r w:rsidR="007B2D82">
        <w:rPr>
          <w:b/>
        </w:rPr>
        <w:br/>
      </w:r>
      <w:r w:rsidR="005B544D">
        <w:t>10.5</w:t>
      </w:r>
      <w:r w:rsidR="005B544D">
        <w:tab/>
        <w:t>Conic Sections</w:t>
      </w:r>
      <w:r w:rsidR="005B544D">
        <w:tab/>
      </w:r>
      <w:r w:rsidR="005B544D">
        <w:tab/>
      </w:r>
      <w:r w:rsidR="005B544D">
        <w:tab/>
      </w:r>
      <w:r w:rsidR="005B544D">
        <w:tab/>
        <w:t>7</w:t>
      </w:r>
      <w:r w:rsidR="00C22422">
        <w:t>09</w:t>
      </w:r>
      <w:r w:rsidR="005B544D">
        <w:t>: 1</w:t>
      </w:r>
      <w:r w:rsidR="005B544D">
        <w:rPr>
          <w:rFonts w:ascii="Symbol" w:hAnsi="Symbol"/>
        </w:rPr>
        <w:t></w:t>
      </w:r>
      <w:r w:rsidR="005B544D">
        <w:t>47 odd</w:t>
      </w:r>
    </w:p>
    <w:p w14:paraId="669987A8" w14:textId="3E0ABB4A" w:rsidR="005B544D" w:rsidRPr="007B2D82" w:rsidRDefault="005B544D" w:rsidP="007B2D82">
      <w:pPr>
        <w:rPr>
          <w:b/>
        </w:rPr>
      </w:pPr>
      <w:r>
        <w:t>10.6</w:t>
      </w:r>
      <w:r>
        <w:tab/>
        <w:t>Conic Sections in Polar Coordinates</w:t>
      </w:r>
      <w:r>
        <w:tab/>
      </w:r>
      <w:r>
        <w:tab/>
        <w:t>7</w:t>
      </w:r>
      <w:r w:rsidR="00C22422">
        <w:t>18</w:t>
      </w:r>
      <w:r>
        <w:t>: 1</w:t>
      </w:r>
      <w:r>
        <w:rPr>
          <w:rFonts w:ascii="Symbol" w:hAnsi="Symbol"/>
        </w:rPr>
        <w:t></w:t>
      </w:r>
      <w:r>
        <w:t xml:space="preserve">21 odd </w:t>
      </w:r>
    </w:p>
    <w:p w14:paraId="21925904" w14:textId="77777777" w:rsidR="007B2D82" w:rsidRDefault="007B2D82" w:rsidP="007B2D82">
      <w:pPr>
        <w:rPr>
          <w:b/>
        </w:rPr>
      </w:pPr>
    </w:p>
    <w:p w14:paraId="1280F039" w14:textId="035F72ED" w:rsidR="006230BD" w:rsidRDefault="00DE3C96" w:rsidP="007B2D82">
      <w:pPr>
        <w:ind w:left="720"/>
        <w:rPr>
          <w:b/>
        </w:rPr>
      </w:pPr>
      <w:r>
        <w:rPr>
          <w:b/>
        </w:rPr>
        <w:t xml:space="preserve">CH 12: </w:t>
      </w:r>
      <w:r w:rsidR="006230BD">
        <w:rPr>
          <w:b/>
        </w:rPr>
        <w:t>Vectors and the Geometry of Space</w:t>
      </w:r>
    </w:p>
    <w:p w14:paraId="778C87E1" w14:textId="2789A13C" w:rsidR="006230BD" w:rsidRDefault="00FE5861" w:rsidP="007B2D82">
      <w:r>
        <w:t>12</w:t>
      </w:r>
      <w:r w:rsidR="00354A68">
        <w:t>.1</w:t>
      </w:r>
      <w:r w:rsidR="00354A68">
        <w:tab/>
        <w:t>Three-</w:t>
      </w:r>
      <w:r w:rsidR="006230BD">
        <w:t>Di</w:t>
      </w:r>
      <w:r w:rsidR="00DC3149">
        <w:t>mensional Coordinate Systems</w:t>
      </w:r>
      <w:r w:rsidR="00DC3149">
        <w:tab/>
      </w:r>
      <w:r w:rsidR="00C22422">
        <w:t>835</w:t>
      </w:r>
      <w:r w:rsidR="00EB53D0">
        <w:t>/ 1-</w:t>
      </w:r>
      <w:r w:rsidR="00C22422">
        <w:t>41</w:t>
      </w:r>
      <w:r w:rsidR="006230BD">
        <w:t xml:space="preserve"> odd</w:t>
      </w:r>
      <w:r w:rsidR="006230BD">
        <w:tab/>
        <w:t xml:space="preserve"> </w:t>
      </w:r>
    </w:p>
    <w:p w14:paraId="6545C663" w14:textId="563AB868" w:rsidR="006230BD" w:rsidRDefault="00C2574B" w:rsidP="007B2D82">
      <w:r>
        <w:t>12.</w:t>
      </w:r>
      <w:r w:rsidR="00FE5861">
        <w:t>2</w:t>
      </w:r>
      <w:r w:rsidR="00FE5861">
        <w:tab/>
        <w:t>Vectors</w:t>
      </w:r>
      <w:r w:rsidR="00FE5861">
        <w:tab/>
      </w:r>
      <w:r w:rsidR="00FE5861">
        <w:tab/>
      </w:r>
      <w:r w:rsidR="00FE5861">
        <w:tab/>
      </w:r>
      <w:r w:rsidR="00FE5861">
        <w:tab/>
      </w:r>
      <w:r w:rsidR="00FE5861">
        <w:tab/>
      </w:r>
      <w:r w:rsidR="00B35753">
        <w:t>8</w:t>
      </w:r>
      <w:r w:rsidR="00C22422">
        <w:t>44</w:t>
      </w:r>
      <w:r w:rsidR="00FE5861">
        <w:t>/ 1</w:t>
      </w:r>
      <w:r w:rsidR="00EB53D0">
        <w:t>-</w:t>
      </w:r>
      <w:r w:rsidR="006230BD">
        <w:t>2</w:t>
      </w:r>
      <w:r w:rsidR="00FE5861">
        <w:t>5</w:t>
      </w:r>
      <w:r w:rsidR="006230BD">
        <w:t xml:space="preserve"> odd</w:t>
      </w:r>
    </w:p>
    <w:p w14:paraId="06C9310E" w14:textId="77777777" w:rsidR="00843169" w:rsidRDefault="00843169" w:rsidP="007B2D82">
      <w:pPr>
        <w:rPr>
          <w:b/>
        </w:rPr>
      </w:pPr>
    </w:p>
    <w:p w14:paraId="1F01AC0E" w14:textId="0BA1B580" w:rsidR="00843169" w:rsidRPr="00843169" w:rsidRDefault="00843169" w:rsidP="007B2D82">
      <w:pPr>
        <w:rPr>
          <w:b/>
        </w:rPr>
      </w:pPr>
      <w:r>
        <w:rPr>
          <w:b/>
        </w:rPr>
        <w:t>Week 3</w:t>
      </w:r>
    </w:p>
    <w:p w14:paraId="40D8A359" w14:textId="455312B6" w:rsidR="006230BD" w:rsidRDefault="00FE5861" w:rsidP="007B2D82">
      <w:r>
        <w:t>12.3</w:t>
      </w:r>
      <w:r>
        <w:tab/>
        <w:t>The Dot Product</w:t>
      </w:r>
      <w:r>
        <w:tab/>
      </w:r>
      <w:r>
        <w:tab/>
      </w:r>
      <w:r>
        <w:tab/>
      </w:r>
      <w:r>
        <w:tab/>
      </w:r>
      <w:r w:rsidR="00C4345D">
        <w:t>8</w:t>
      </w:r>
      <w:r w:rsidR="00C22422">
        <w:t>53</w:t>
      </w:r>
      <w:r w:rsidR="00EB53D0">
        <w:t>/ 1-</w:t>
      </w:r>
      <w:r>
        <w:t>53</w:t>
      </w:r>
      <w:r w:rsidR="006230BD">
        <w:t xml:space="preserve"> odd</w:t>
      </w:r>
    </w:p>
    <w:p w14:paraId="51FF6FF0" w14:textId="56CFF976" w:rsidR="006230BD" w:rsidRDefault="00C2574B" w:rsidP="007B2D82">
      <w:r>
        <w:t>12.</w:t>
      </w:r>
      <w:r w:rsidR="00FE5861">
        <w:t>4</w:t>
      </w:r>
      <w:r w:rsidR="00FE5861">
        <w:tab/>
        <w:t>The Cross Product</w:t>
      </w:r>
      <w:r w:rsidR="00FE5861">
        <w:tab/>
      </w:r>
      <w:r w:rsidR="00FE5861">
        <w:tab/>
      </w:r>
      <w:r w:rsidR="00FE5861">
        <w:tab/>
      </w:r>
      <w:r w:rsidR="00FE5861">
        <w:tab/>
      </w:r>
      <w:r w:rsidR="00C4345D">
        <w:t>8</w:t>
      </w:r>
      <w:r w:rsidR="00C22422">
        <w:t>62</w:t>
      </w:r>
      <w:r w:rsidR="00EB53D0">
        <w:t>/ 1-</w:t>
      </w:r>
      <w:r w:rsidR="00C22422">
        <w:t>37</w:t>
      </w:r>
      <w:r w:rsidR="006230BD">
        <w:t xml:space="preserve"> odd</w:t>
      </w:r>
      <w:r w:rsidR="00C22422">
        <w:t>, 45, 46</w:t>
      </w:r>
    </w:p>
    <w:p w14:paraId="5D6A5F1F" w14:textId="0CABDC44" w:rsidR="001E2C87" w:rsidRDefault="00FE5861" w:rsidP="007B2D82">
      <w:r>
        <w:t>12</w:t>
      </w:r>
      <w:r w:rsidR="00C2574B">
        <w:t>.</w:t>
      </w:r>
      <w:r w:rsidR="006230BD">
        <w:t>5</w:t>
      </w:r>
      <w:r w:rsidR="006230BD">
        <w:tab/>
        <w:t>Eq</w:t>
      </w:r>
      <w:r w:rsidR="00C4345D">
        <w:t>uations of Lines and Planes</w:t>
      </w:r>
      <w:r w:rsidR="00C4345D">
        <w:tab/>
      </w:r>
      <w:r w:rsidR="00C4345D">
        <w:tab/>
      </w:r>
      <w:r w:rsidR="00955C12">
        <w:t>873</w:t>
      </w:r>
      <w:r w:rsidR="00EB53D0">
        <w:t>/ 1-</w:t>
      </w:r>
      <w:r w:rsidR="00955C12">
        <w:t>39</w:t>
      </w:r>
      <w:r w:rsidR="006230BD">
        <w:t xml:space="preserve"> odd</w:t>
      </w:r>
      <w:r w:rsidR="00955C12">
        <w:t>, 45-59 odd</w:t>
      </w:r>
    </w:p>
    <w:p w14:paraId="7348F26C" w14:textId="6F204141" w:rsidR="00C22422" w:rsidRDefault="00843169" w:rsidP="007B2D82">
      <w:pPr>
        <w:ind w:firstLine="720"/>
      </w:pPr>
      <w:r>
        <w:t>Review</w:t>
      </w:r>
    </w:p>
    <w:p w14:paraId="26CE7CEE" w14:textId="77777777" w:rsidR="00843169" w:rsidRDefault="00843169" w:rsidP="007B2D82">
      <w:pPr>
        <w:rPr>
          <w:b/>
        </w:rPr>
      </w:pPr>
    </w:p>
    <w:p w14:paraId="5FDBA30C" w14:textId="1A3B6B55" w:rsidR="00843169" w:rsidRDefault="00843169" w:rsidP="007B2D82">
      <w:pPr>
        <w:rPr>
          <w:b/>
        </w:rPr>
      </w:pPr>
      <w:r>
        <w:rPr>
          <w:b/>
        </w:rPr>
        <w:t>Week 4</w:t>
      </w:r>
    </w:p>
    <w:p w14:paraId="43744DDB" w14:textId="61AE33D0" w:rsidR="00843169" w:rsidRDefault="00843169" w:rsidP="007B2D82">
      <w:pPr>
        <w:ind w:firstLine="720"/>
      </w:pPr>
      <w:r>
        <w:t>Exam</w:t>
      </w:r>
    </w:p>
    <w:p w14:paraId="730698C3" w14:textId="77777777" w:rsidR="00843169" w:rsidRPr="00DC0E64" w:rsidRDefault="00843169" w:rsidP="007B2D82">
      <w:pPr>
        <w:ind w:firstLine="720"/>
      </w:pPr>
    </w:p>
    <w:p w14:paraId="775CABCB" w14:textId="5DCDEBB8" w:rsidR="006230BD" w:rsidRDefault="00DE3C96" w:rsidP="007B2D82">
      <w:pPr>
        <w:ind w:left="720"/>
        <w:rPr>
          <w:b/>
        </w:rPr>
      </w:pPr>
      <w:r>
        <w:rPr>
          <w:b/>
        </w:rPr>
        <w:t>CH 13: V</w:t>
      </w:r>
      <w:r w:rsidR="006230BD">
        <w:rPr>
          <w:b/>
        </w:rPr>
        <w:t>ector Functions</w:t>
      </w:r>
    </w:p>
    <w:p w14:paraId="393773CC" w14:textId="3650A668" w:rsidR="006230BD" w:rsidRDefault="0096656A" w:rsidP="007B2D82">
      <w:r>
        <w:t>13</w:t>
      </w:r>
      <w:r w:rsidR="006230BD">
        <w:t>.1</w:t>
      </w:r>
      <w:r w:rsidR="006230BD">
        <w:tab/>
        <w:t>Vector</w:t>
      </w:r>
      <w:r>
        <w:t xml:space="preserve"> Functions and Space Curves</w:t>
      </w:r>
      <w:r>
        <w:tab/>
      </w:r>
      <w:r>
        <w:tab/>
      </w:r>
      <w:r w:rsidR="00955C12">
        <w:tab/>
        <w:t>896</w:t>
      </w:r>
      <w:r w:rsidR="00EB53D0">
        <w:t>/ 1-19</w:t>
      </w:r>
      <w:r w:rsidR="006230BD">
        <w:t xml:space="preserve"> odd</w:t>
      </w:r>
    </w:p>
    <w:p w14:paraId="135AFC32" w14:textId="4F0CA4F8" w:rsidR="006230BD" w:rsidRDefault="0096656A" w:rsidP="007B2D82">
      <w:r>
        <w:t>13</w:t>
      </w:r>
      <w:r w:rsidR="006230BD">
        <w:t>.2</w:t>
      </w:r>
      <w:r w:rsidR="006230BD">
        <w:tab/>
        <w:t>Derivatives and Integrals of Vector</w:t>
      </w:r>
      <w:r w:rsidR="00955C12">
        <w:t xml:space="preserve"> </w:t>
      </w:r>
      <w:r>
        <w:t>Functions</w:t>
      </w:r>
      <w:r>
        <w:tab/>
        <w:t>9</w:t>
      </w:r>
      <w:r w:rsidR="00955C12">
        <w:t>03</w:t>
      </w:r>
      <w:r w:rsidR="00EB53D0">
        <w:t>/ 1-</w:t>
      </w:r>
      <w:r>
        <w:t>27</w:t>
      </w:r>
      <w:r w:rsidR="006230BD">
        <w:t xml:space="preserve"> odd</w:t>
      </w:r>
    </w:p>
    <w:p w14:paraId="2489CF7A" w14:textId="1D0E48FD" w:rsidR="006230BD" w:rsidRDefault="0096656A" w:rsidP="007B2D82">
      <w:r>
        <w:t>13</w:t>
      </w:r>
      <w:r w:rsidR="006230BD">
        <w:t>.</w:t>
      </w:r>
      <w:r>
        <w:t>3</w:t>
      </w:r>
      <w:r>
        <w:tab/>
        <w:t>Arc Length and Curvature</w:t>
      </w:r>
      <w:r>
        <w:tab/>
      </w:r>
      <w:r>
        <w:tab/>
      </w:r>
      <w:r>
        <w:tab/>
      </w:r>
      <w:r w:rsidR="00955C12">
        <w:tab/>
      </w:r>
      <w:r>
        <w:t>9</w:t>
      </w:r>
      <w:r w:rsidR="00955C12">
        <w:t>14</w:t>
      </w:r>
      <w:r w:rsidR="00EB53D0">
        <w:t>/ 1-</w:t>
      </w:r>
      <w:r>
        <w:t>33</w:t>
      </w:r>
      <w:r w:rsidR="006230BD">
        <w:t xml:space="preserve"> odd</w:t>
      </w:r>
    </w:p>
    <w:p w14:paraId="655B3B19" w14:textId="77777777" w:rsidR="004F140E" w:rsidRDefault="004F140E" w:rsidP="007B2D82">
      <w:pPr>
        <w:rPr>
          <w:b/>
        </w:rPr>
      </w:pPr>
    </w:p>
    <w:p w14:paraId="55E92F78" w14:textId="77F70C7E" w:rsidR="006230BD" w:rsidRPr="004F140E" w:rsidRDefault="00843169" w:rsidP="007B2D82">
      <w:pPr>
        <w:rPr>
          <w:b/>
        </w:rPr>
      </w:pPr>
      <w:r>
        <w:rPr>
          <w:b/>
        </w:rPr>
        <w:t>Week 5</w:t>
      </w:r>
      <w:r w:rsidR="0096656A">
        <w:tab/>
      </w:r>
    </w:p>
    <w:p w14:paraId="6DCEF89D" w14:textId="7CA683B0" w:rsidR="006230BD" w:rsidRDefault="00DE3C96" w:rsidP="007B2D82">
      <w:pPr>
        <w:ind w:left="720"/>
        <w:rPr>
          <w:b/>
        </w:rPr>
      </w:pPr>
      <w:r>
        <w:rPr>
          <w:b/>
        </w:rPr>
        <w:t xml:space="preserve">CH 14: </w:t>
      </w:r>
      <w:r w:rsidR="006230BD">
        <w:rPr>
          <w:b/>
        </w:rPr>
        <w:t>Partial Derivatives</w:t>
      </w:r>
    </w:p>
    <w:p w14:paraId="3824A010" w14:textId="1CD88A3A" w:rsidR="006230BD" w:rsidRDefault="0096656A" w:rsidP="007B2D82">
      <w:r>
        <w:t>14</w:t>
      </w:r>
      <w:r w:rsidR="006230BD">
        <w:t>.1</w:t>
      </w:r>
      <w:r w:rsidR="006230BD">
        <w:tab/>
        <w:t>Fun</w:t>
      </w:r>
      <w:r>
        <w:t>ctions of Several Variables</w:t>
      </w:r>
      <w:r>
        <w:tab/>
      </w:r>
      <w:r>
        <w:tab/>
      </w:r>
      <w:r w:rsidR="009453C9">
        <w:tab/>
      </w:r>
      <w:r>
        <w:t>9</w:t>
      </w:r>
      <w:r w:rsidR="00955C12">
        <w:t>47</w:t>
      </w:r>
      <w:r w:rsidR="00EB53D0">
        <w:t xml:space="preserve">/ </w:t>
      </w:r>
      <w:r w:rsidR="009453C9">
        <w:t>1-15</w:t>
      </w:r>
      <w:r w:rsidR="006230BD">
        <w:t xml:space="preserve"> odd</w:t>
      </w:r>
    </w:p>
    <w:p w14:paraId="701D578F" w14:textId="3A3B8BF1" w:rsidR="006230BD" w:rsidRDefault="0096656A" w:rsidP="007B2D82">
      <w:r>
        <w:t>14</w:t>
      </w:r>
      <w:r w:rsidR="006230BD">
        <w:t>.2</w:t>
      </w:r>
      <w:r w:rsidR="006230BD">
        <w:tab/>
        <w:t>Limits and Continuity</w:t>
      </w:r>
      <w:r w:rsidR="006230BD">
        <w:tab/>
      </w:r>
      <w:r w:rsidR="006230BD">
        <w:tab/>
      </w:r>
      <w:r w:rsidR="006230BD">
        <w:tab/>
      </w:r>
      <w:r w:rsidR="006230BD">
        <w:tab/>
      </w:r>
      <w:r w:rsidR="009453C9">
        <w:tab/>
      </w:r>
      <w:r>
        <w:t>9</w:t>
      </w:r>
      <w:r w:rsidR="009453C9">
        <w:t>60</w:t>
      </w:r>
      <w:r w:rsidR="00EB53D0">
        <w:t>/ 1-</w:t>
      </w:r>
      <w:r w:rsidR="006230BD">
        <w:t>3</w:t>
      </w:r>
      <w:r w:rsidR="009453C9">
        <w:t>3</w:t>
      </w:r>
      <w:r w:rsidR="006230BD">
        <w:t xml:space="preserve"> odd</w:t>
      </w:r>
    </w:p>
    <w:p w14:paraId="30B4E94F" w14:textId="19747139" w:rsidR="006230BD" w:rsidRDefault="0096656A" w:rsidP="007B2D82">
      <w:r>
        <w:t>14.3</w:t>
      </w:r>
      <w:r>
        <w:tab/>
        <w:t xml:space="preserve">Partial Derivatives </w:t>
      </w:r>
      <w:r>
        <w:tab/>
      </w:r>
      <w:r>
        <w:tab/>
      </w:r>
      <w:r>
        <w:tab/>
      </w:r>
      <w:r>
        <w:tab/>
      </w:r>
      <w:r w:rsidR="009453C9">
        <w:tab/>
        <w:t>970</w:t>
      </w:r>
      <w:r>
        <w:t xml:space="preserve">/ </w:t>
      </w:r>
      <w:r w:rsidR="001B4C2A">
        <w:t>9</w:t>
      </w:r>
      <w:r w:rsidR="00EB53D0">
        <w:t>-</w:t>
      </w:r>
      <w:r w:rsidR="001B4C2A">
        <w:t>35</w:t>
      </w:r>
      <w:r>
        <w:t xml:space="preserve"> odd, 4</w:t>
      </w:r>
      <w:r w:rsidR="001B4C2A">
        <w:t>1</w:t>
      </w:r>
      <w:r w:rsidR="00EB53D0">
        <w:t>-</w:t>
      </w:r>
      <w:r w:rsidR="001B4C2A">
        <w:t>63</w:t>
      </w:r>
      <w:r w:rsidR="006230BD">
        <w:t xml:space="preserve"> odd</w:t>
      </w:r>
    </w:p>
    <w:p w14:paraId="3FF37BB4" w14:textId="780B5DA8" w:rsidR="006230BD" w:rsidRDefault="0096656A" w:rsidP="007B2D82">
      <w:r>
        <w:t>14</w:t>
      </w:r>
      <w:r w:rsidR="006230BD">
        <w:t>.4</w:t>
      </w:r>
      <w:r w:rsidR="006230BD">
        <w:tab/>
        <w:t xml:space="preserve">Tangent Planes and Linear </w:t>
      </w:r>
      <w:r>
        <w:t>Approximations</w:t>
      </w:r>
      <w:r>
        <w:tab/>
      </w:r>
      <w:r>
        <w:tab/>
      </w:r>
      <w:r w:rsidR="009453C9">
        <w:t>982</w:t>
      </w:r>
      <w:r w:rsidR="00EB53D0">
        <w:t>/ 1-</w:t>
      </w:r>
      <w:r w:rsidR="009453C9">
        <w:t>9</w:t>
      </w:r>
      <w:r w:rsidR="006230BD">
        <w:t xml:space="preserve"> odd</w:t>
      </w:r>
      <w:r w:rsidR="009453C9">
        <w:t>, 15-25 odd</w:t>
      </w:r>
    </w:p>
    <w:p w14:paraId="4366B5DE" w14:textId="77777777" w:rsidR="00843169" w:rsidRDefault="00843169" w:rsidP="007B2D82">
      <w:pPr>
        <w:rPr>
          <w:b/>
        </w:rPr>
      </w:pPr>
    </w:p>
    <w:p w14:paraId="1A0E1F29" w14:textId="1F823A19" w:rsidR="00843169" w:rsidRDefault="00843169" w:rsidP="007B2D82">
      <w:pPr>
        <w:rPr>
          <w:b/>
        </w:rPr>
      </w:pPr>
      <w:r>
        <w:rPr>
          <w:b/>
        </w:rPr>
        <w:t>Week 6</w:t>
      </w:r>
    </w:p>
    <w:p w14:paraId="7ADD8EF7" w14:textId="5E813185" w:rsidR="006230BD" w:rsidRDefault="0096656A" w:rsidP="007B2D82">
      <w:r>
        <w:t xml:space="preserve">14.5 </w:t>
      </w:r>
      <w:r>
        <w:tab/>
        <w:t>The Chain Rule</w:t>
      </w:r>
      <w:r>
        <w:tab/>
      </w:r>
      <w:r>
        <w:tab/>
      </w:r>
      <w:r>
        <w:tab/>
      </w:r>
      <w:r>
        <w:tab/>
      </w:r>
      <w:r w:rsidR="009453C9">
        <w:tab/>
        <w:t>992</w:t>
      </w:r>
      <w:r w:rsidR="00EB53D0">
        <w:t>/ 1-</w:t>
      </w:r>
      <w:r>
        <w:t>3</w:t>
      </w:r>
      <w:r w:rsidR="009453C9">
        <w:t>7</w:t>
      </w:r>
      <w:r w:rsidR="006230BD">
        <w:t xml:space="preserve"> odd</w:t>
      </w:r>
    </w:p>
    <w:p w14:paraId="62ACAD9C" w14:textId="10E8F0E1" w:rsidR="006230BD" w:rsidRDefault="0096656A" w:rsidP="007B2D82">
      <w:r>
        <w:t>14</w:t>
      </w:r>
      <w:r w:rsidR="006230BD">
        <w:t>.6</w:t>
      </w:r>
      <w:r w:rsidR="006230BD">
        <w:tab/>
        <w:t>Directional Derivatives and the Gradient</w:t>
      </w:r>
      <w:r w:rsidR="009453C9">
        <w:t xml:space="preserve"> </w:t>
      </w:r>
      <w:r w:rsidR="00C8727D">
        <w:t>Vector</w:t>
      </w:r>
      <w:r w:rsidR="00C8727D">
        <w:tab/>
      </w:r>
      <w:r w:rsidR="0010367E">
        <w:t>1</w:t>
      </w:r>
      <w:r w:rsidR="009453C9">
        <w:t>006</w:t>
      </w:r>
      <w:r w:rsidR="006230BD">
        <w:t xml:space="preserve">/ </w:t>
      </w:r>
      <w:r w:rsidR="00002B45">
        <w:t>9</w:t>
      </w:r>
      <w:r w:rsidR="00EB53D0">
        <w:t>-</w:t>
      </w:r>
      <w:r w:rsidR="006230BD">
        <w:t>3</w:t>
      </w:r>
      <w:r w:rsidR="0060797D">
        <w:t>5</w:t>
      </w:r>
      <w:r w:rsidR="006230BD">
        <w:t xml:space="preserve"> odd</w:t>
      </w:r>
    </w:p>
    <w:p w14:paraId="158D213A" w14:textId="4F2E0A9F" w:rsidR="006230BD" w:rsidRDefault="0096656A" w:rsidP="007B2D82">
      <w:r>
        <w:t>14</w:t>
      </w:r>
      <w:r w:rsidR="00C8727D">
        <w:t>.7</w:t>
      </w:r>
      <w:r w:rsidR="00C8727D">
        <w:tab/>
        <w:t>Maximum and Minimum Values</w:t>
      </w:r>
      <w:r w:rsidR="00C8727D">
        <w:tab/>
      </w:r>
      <w:r w:rsidR="00C8727D">
        <w:tab/>
      </w:r>
      <w:r w:rsidR="009453C9">
        <w:tab/>
      </w:r>
      <w:r w:rsidR="00C8727D">
        <w:t>10</w:t>
      </w:r>
      <w:r w:rsidR="0060797D">
        <w:t>17</w:t>
      </w:r>
      <w:r w:rsidR="00EB53D0">
        <w:t>/ 1-</w:t>
      </w:r>
      <w:r w:rsidR="0060797D">
        <w:t>21</w:t>
      </w:r>
      <w:r w:rsidR="00C8727D">
        <w:t xml:space="preserve"> odd, 2</w:t>
      </w:r>
      <w:r w:rsidR="00EB53D0">
        <w:t>9-</w:t>
      </w:r>
      <w:r w:rsidR="00666080">
        <w:t>3</w:t>
      </w:r>
      <w:r w:rsidR="0060797D">
        <w:t>9</w:t>
      </w:r>
      <w:r w:rsidR="006230BD">
        <w:t xml:space="preserve"> odd</w:t>
      </w:r>
    </w:p>
    <w:p w14:paraId="32BEFA74" w14:textId="77777777" w:rsidR="00CA6FE4" w:rsidRDefault="00CA6FE4" w:rsidP="007B2D82">
      <w:pPr>
        <w:rPr>
          <w:b/>
        </w:rPr>
      </w:pPr>
    </w:p>
    <w:p w14:paraId="6DE397A2" w14:textId="6CAB3303" w:rsidR="00CA6FE4" w:rsidRPr="00CA6FE4" w:rsidRDefault="00CA6FE4" w:rsidP="007B2D82">
      <w:pPr>
        <w:rPr>
          <w:b/>
        </w:rPr>
      </w:pPr>
      <w:r>
        <w:rPr>
          <w:b/>
        </w:rPr>
        <w:t>Week 7</w:t>
      </w:r>
    </w:p>
    <w:p w14:paraId="62406298" w14:textId="4C4E2B65" w:rsidR="006230BD" w:rsidRDefault="0060797D" w:rsidP="007B2D82">
      <w:r>
        <w:t>14.8</w:t>
      </w:r>
      <w:r>
        <w:tab/>
        <w:t>Lagrange Multipliers</w:t>
      </w:r>
      <w:r>
        <w:tab/>
      </w:r>
      <w:r>
        <w:tab/>
      </w:r>
      <w:r>
        <w:tab/>
      </w:r>
      <w:r>
        <w:tab/>
      </w:r>
      <w:r>
        <w:tab/>
        <w:t>1027/</w:t>
      </w:r>
      <w:r w:rsidR="00883582">
        <w:t>1-33 odd</w:t>
      </w:r>
      <w:r w:rsidR="00C8727D">
        <w:tab/>
      </w:r>
    </w:p>
    <w:p w14:paraId="303ED684" w14:textId="751F94E1" w:rsidR="00CA6FE4" w:rsidRPr="00CA6FE4" w:rsidRDefault="00CA6FE4" w:rsidP="007B2D82">
      <w:r w:rsidRPr="00CA6FE4">
        <w:t>Review</w:t>
      </w:r>
    </w:p>
    <w:p w14:paraId="61F53638" w14:textId="5F327941" w:rsidR="00CA6FE4" w:rsidRPr="00CA6FE4" w:rsidRDefault="00CA6FE4" w:rsidP="007B2D82">
      <w:r w:rsidRPr="00CA6FE4">
        <w:t>Exam</w:t>
      </w:r>
    </w:p>
    <w:p w14:paraId="737E7AAD" w14:textId="1BE1095B" w:rsidR="00CA6FE4" w:rsidRPr="007B2D82" w:rsidRDefault="007B2D82" w:rsidP="007B2D82">
      <w:pPr>
        <w:rPr>
          <w:b/>
          <w:u w:val="single"/>
        </w:rPr>
      </w:pPr>
      <w:r>
        <w:rPr>
          <w:b/>
          <w:u w:val="single"/>
        </w:rPr>
        <w:br/>
      </w:r>
      <w:r w:rsidR="00CA6FE4">
        <w:rPr>
          <w:b/>
        </w:rPr>
        <w:t>Week 8</w:t>
      </w:r>
    </w:p>
    <w:p w14:paraId="5B1347B8" w14:textId="1CF1AF86" w:rsidR="006230BD" w:rsidRDefault="00DE3C96" w:rsidP="007B2D82">
      <w:pPr>
        <w:ind w:left="720"/>
        <w:rPr>
          <w:b/>
        </w:rPr>
      </w:pPr>
      <w:r>
        <w:rPr>
          <w:b/>
        </w:rPr>
        <w:t xml:space="preserve">CH 15: </w:t>
      </w:r>
      <w:r w:rsidR="006230BD">
        <w:rPr>
          <w:b/>
        </w:rPr>
        <w:t>Multiple Integrals</w:t>
      </w:r>
    </w:p>
    <w:p w14:paraId="0DB34A45" w14:textId="02A280DF" w:rsidR="006230BD" w:rsidRDefault="00C8727D" w:rsidP="007B2D82">
      <w:r>
        <w:t>15</w:t>
      </w:r>
      <w:r w:rsidR="006230BD">
        <w:t>.1</w:t>
      </w:r>
      <w:r w:rsidR="006230BD">
        <w:tab/>
        <w:t>Doubl</w:t>
      </w:r>
      <w:r>
        <w:t>e Integrals over Rectangles</w:t>
      </w:r>
      <w:r>
        <w:tab/>
      </w:r>
      <w:r>
        <w:tab/>
        <w:t>10</w:t>
      </w:r>
      <w:r w:rsidR="00C812BC">
        <w:t>49</w:t>
      </w:r>
      <w:r w:rsidR="00EB53D0">
        <w:t>/ 1-</w:t>
      </w:r>
      <w:r w:rsidR="00C812BC">
        <w:t>33</w:t>
      </w:r>
      <w:r w:rsidR="006230BD">
        <w:t xml:space="preserve"> odd</w:t>
      </w:r>
    </w:p>
    <w:p w14:paraId="3234E62D" w14:textId="3EDEAF08" w:rsidR="006230BD" w:rsidRDefault="00C8727D" w:rsidP="007B2D82">
      <w:r>
        <w:t>15.2</w:t>
      </w:r>
      <w:r w:rsidR="006230BD">
        <w:tab/>
        <w:t>Double In</w:t>
      </w:r>
      <w:r>
        <w:t>tegrals over General Regions</w:t>
      </w:r>
      <w:r>
        <w:tab/>
        <w:t>10</w:t>
      </w:r>
      <w:r w:rsidR="00C812BC">
        <w:t>60</w:t>
      </w:r>
      <w:r w:rsidR="00EB53D0">
        <w:t>/ 1-</w:t>
      </w:r>
      <w:r>
        <w:t>3</w:t>
      </w:r>
      <w:r w:rsidR="007E2799">
        <w:t>9</w:t>
      </w:r>
      <w:r>
        <w:t xml:space="preserve"> odd</w:t>
      </w:r>
    </w:p>
    <w:p w14:paraId="326F0D29" w14:textId="77AD498E" w:rsidR="006230BD" w:rsidRDefault="00C8727D" w:rsidP="007B2D82">
      <w:r>
        <w:t>15.3</w:t>
      </w:r>
      <w:r w:rsidR="006230BD">
        <w:tab/>
        <w:t>Double In</w:t>
      </w:r>
      <w:r>
        <w:t>tegrals in Polar Coordinates</w:t>
      </w:r>
      <w:r>
        <w:tab/>
        <w:t>1</w:t>
      </w:r>
      <w:r w:rsidR="00C812BC">
        <w:t>068</w:t>
      </w:r>
      <w:r w:rsidR="00EB53D0">
        <w:t>/ 1-</w:t>
      </w:r>
      <w:r w:rsidR="006230BD">
        <w:t>27 odd</w:t>
      </w:r>
    </w:p>
    <w:p w14:paraId="4DEBBF3A" w14:textId="10AA18B3" w:rsidR="00C812BC" w:rsidRDefault="00C812BC" w:rsidP="007B2D82">
      <w:r w:rsidRPr="00A31EC2">
        <w:t xml:space="preserve">15.4 </w:t>
      </w:r>
      <w:r>
        <w:tab/>
      </w:r>
      <w:r w:rsidRPr="00A31EC2">
        <w:t>Applications of double integrals</w:t>
      </w:r>
      <w:r>
        <w:tab/>
      </w:r>
      <w:r>
        <w:tab/>
        <w:t xml:space="preserve">1079/ </w:t>
      </w:r>
      <w:r w:rsidR="007A3E23">
        <w:t>1-13 odd</w:t>
      </w:r>
    </w:p>
    <w:p w14:paraId="1CCA7C42" w14:textId="77777777" w:rsidR="00CA6FE4" w:rsidRDefault="00CA6FE4" w:rsidP="007B2D82">
      <w:pPr>
        <w:rPr>
          <w:b/>
        </w:rPr>
      </w:pPr>
    </w:p>
    <w:p w14:paraId="233098FD" w14:textId="77777777" w:rsidR="007B2D82" w:rsidRDefault="007B2D82" w:rsidP="007B2D82">
      <w:pPr>
        <w:rPr>
          <w:bCs/>
        </w:rPr>
      </w:pPr>
    </w:p>
    <w:p w14:paraId="7F903F17" w14:textId="77777777" w:rsidR="007B2D82" w:rsidRDefault="007B2D82" w:rsidP="007B2D82">
      <w:pPr>
        <w:rPr>
          <w:b/>
        </w:rPr>
      </w:pPr>
      <w:proofErr w:type="gramStart"/>
      <w:r w:rsidRPr="007B2D82">
        <w:rPr>
          <w:b/>
          <w:u w:val="single"/>
        </w:rPr>
        <w:t>SECTION</w:t>
      </w:r>
      <w:r w:rsidRPr="007B2D82">
        <w:rPr>
          <w:b/>
        </w:rPr>
        <w:t xml:space="preserve">  </w:t>
      </w:r>
      <w:r w:rsidRPr="007B2D82">
        <w:rPr>
          <w:b/>
        </w:rPr>
        <w:tab/>
      </w:r>
      <w:proofErr w:type="gramEnd"/>
      <w:r w:rsidRPr="007B2D82">
        <w:rPr>
          <w:b/>
          <w:u w:val="single"/>
        </w:rPr>
        <w:t>TOPIC</w:t>
      </w:r>
      <w:r w:rsidRPr="007B2D82">
        <w:rPr>
          <w:b/>
        </w:rPr>
        <w:tab/>
      </w:r>
      <w:r w:rsidRPr="007B2D82">
        <w:rPr>
          <w:b/>
        </w:rPr>
        <w:tab/>
      </w:r>
      <w:r w:rsidRPr="007B2D82">
        <w:rPr>
          <w:b/>
        </w:rPr>
        <w:tab/>
      </w:r>
      <w:r w:rsidRPr="007B2D82">
        <w:rPr>
          <w:b/>
        </w:rPr>
        <w:tab/>
      </w:r>
      <w:r w:rsidRPr="007B2D82">
        <w:rPr>
          <w:b/>
          <w:u w:val="single"/>
        </w:rPr>
        <w:t>SUGGESTED EXERCISES</w:t>
      </w:r>
      <w:r>
        <w:rPr>
          <w:b/>
        </w:rPr>
        <w:t xml:space="preserve"> </w:t>
      </w:r>
    </w:p>
    <w:p w14:paraId="7E70FD0D" w14:textId="501CE529" w:rsidR="00CA6FE4" w:rsidRDefault="00CA6FE4" w:rsidP="007B2D82">
      <w:pPr>
        <w:rPr>
          <w:b/>
        </w:rPr>
      </w:pPr>
      <w:r>
        <w:rPr>
          <w:b/>
        </w:rPr>
        <w:t>Week 9</w:t>
      </w:r>
    </w:p>
    <w:p w14:paraId="6882526F" w14:textId="739BD969" w:rsidR="007A3E23" w:rsidRDefault="007A3E23" w:rsidP="007B2D82">
      <w:r w:rsidRPr="00A31EC2">
        <w:t xml:space="preserve">15.5 </w:t>
      </w:r>
      <w:r>
        <w:tab/>
      </w:r>
      <w:r w:rsidRPr="00A31EC2">
        <w:t>Surface Area</w:t>
      </w:r>
      <w:r>
        <w:tab/>
      </w:r>
      <w:r>
        <w:tab/>
      </w:r>
      <w:r>
        <w:tab/>
      </w:r>
      <w:r>
        <w:tab/>
      </w:r>
      <w:r>
        <w:tab/>
        <w:t>1082/ 1-13 odd</w:t>
      </w:r>
    </w:p>
    <w:p w14:paraId="65E883A5" w14:textId="61C5A5D8" w:rsidR="007A3E23" w:rsidRPr="00A31EC2" w:rsidRDefault="00C8727D" w:rsidP="007B2D82">
      <w:r>
        <w:t>15.6</w:t>
      </w:r>
      <w:r>
        <w:tab/>
        <w:t>Triple Integrals</w:t>
      </w:r>
      <w:r>
        <w:tab/>
      </w:r>
      <w:r>
        <w:tab/>
      </w:r>
      <w:r>
        <w:tab/>
      </w:r>
      <w:r>
        <w:tab/>
        <w:t>1</w:t>
      </w:r>
      <w:r w:rsidR="007A3E23">
        <w:t>093</w:t>
      </w:r>
      <w:r w:rsidR="00EB53D0">
        <w:t>/ 1-</w:t>
      </w:r>
      <w:r>
        <w:t>23</w:t>
      </w:r>
      <w:r w:rsidR="006230BD">
        <w:t xml:space="preserve"> odd</w:t>
      </w:r>
    </w:p>
    <w:p w14:paraId="240F4382" w14:textId="71D96FE1" w:rsidR="007A3E23" w:rsidRPr="00A31EC2" w:rsidRDefault="007A3E23" w:rsidP="007B2D82">
      <w:r w:rsidRPr="00A31EC2">
        <w:t xml:space="preserve">15.7 </w:t>
      </w:r>
      <w:r>
        <w:tab/>
      </w:r>
      <w:r w:rsidRPr="00A31EC2">
        <w:t>Triple Integrals in Cylindrical Coordinates</w:t>
      </w:r>
      <w:r w:rsidRPr="00A31EC2">
        <w:tab/>
      </w:r>
      <w:r>
        <w:t>1101/ 1-29 odd</w:t>
      </w:r>
      <w:r w:rsidRPr="00A31EC2">
        <w:tab/>
      </w:r>
    </w:p>
    <w:p w14:paraId="789DA1A6" w14:textId="1847601F" w:rsidR="007A3E23" w:rsidRPr="00A31EC2" w:rsidRDefault="007A3E23" w:rsidP="007B2D82">
      <w:r w:rsidRPr="00A31EC2">
        <w:t xml:space="preserve">15.8 </w:t>
      </w:r>
      <w:r>
        <w:tab/>
      </w:r>
      <w:r w:rsidRPr="00A31EC2">
        <w:t>Triple Integrals in Spherical Coordinates</w:t>
      </w:r>
      <w:r>
        <w:tab/>
        <w:t xml:space="preserve">1107/ </w:t>
      </w:r>
      <w:r w:rsidR="0074568D">
        <w:t>1-35 odd</w:t>
      </w:r>
    </w:p>
    <w:p w14:paraId="0B5CE28E" w14:textId="77777777" w:rsidR="00CA6FE4" w:rsidRDefault="00CA6FE4" w:rsidP="007B2D82">
      <w:pPr>
        <w:rPr>
          <w:b/>
        </w:rPr>
      </w:pPr>
    </w:p>
    <w:p w14:paraId="087D3451" w14:textId="1355BEDA" w:rsidR="00CA6FE4" w:rsidRDefault="00CA6FE4" w:rsidP="007B2D82">
      <w:pPr>
        <w:rPr>
          <w:b/>
        </w:rPr>
      </w:pPr>
      <w:r>
        <w:rPr>
          <w:b/>
        </w:rPr>
        <w:t>Week 10</w:t>
      </w:r>
    </w:p>
    <w:p w14:paraId="137C3B96" w14:textId="77777777" w:rsidR="0074568D" w:rsidRDefault="007A3E23" w:rsidP="007B2D82">
      <w:r w:rsidRPr="00A31EC2">
        <w:t xml:space="preserve">15.9 </w:t>
      </w:r>
      <w:r>
        <w:tab/>
      </w:r>
      <w:r w:rsidRPr="00A31EC2">
        <w:t>Change of variables in multiple integrals</w:t>
      </w:r>
      <w:r w:rsidR="0074568D">
        <w:tab/>
        <w:t>1117/ 1-23 odd</w:t>
      </w:r>
    </w:p>
    <w:p w14:paraId="5AB8F90C" w14:textId="77777777" w:rsidR="00CA6FE4" w:rsidRDefault="00CA6FE4" w:rsidP="007B2D82">
      <w:r>
        <w:t>Review</w:t>
      </w:r>
    </w:p>
    <w:p w14:paraId="76CA0D64" w14:textId="77777777" w:rsidR="00CA6FE4" w:rsidRDefault="00CA6FE4" w:rsidP="007B2D82">
      <w:r>
        <w:t>Exam</w:t>
      </w:r>
    </w:p>
    <w:p w14:paraId="54F96D99" w14:textId="77777777" w:rsidR="00CA6FE4" w:rsidRDefault="00CA6FE4" w:rsidP="007B2D82">
      <w:pPr>
        <w:rPr>
          <w:b/>
        </w:rPr>
      </w:pPr>
    </w:p>
    <w:p w14:paraId="1E4EEA29" w14:textId="77777777" w:rsidR="00703F96" w:rsidRDefault="00CA6FE4" w:rsidP="007B2D82">
      <w:r>
        <w:rPr>
          <w:b/>
        </w:rPr>
        <w:t>Week 11</w:t>
      </w:r>
    </w:p>
    <w:p w14:paraId="22F9E82A" w14:textId="50F60EF8" w:rsidR="00A31EC2" w:rsidRPr="00CA6FE4" w:rsidRDefault="00DE3C96" w:rsidP="007B2D82">
      <w:pPr>
        <w:ind w:left="720"/>
        <w:rPr>
          <w:b/>
        </w:rPr>
      </w:pPr>
      <w:r>
        <w:rPr>
          <w:b/>
        </w:rPr>
        <w:t xml:space="preserve">CH 16: </w:t>
      </w:r>
      <w:r w:rsidR="0074568D" w:rsidRPr="0074568D">
        <w:rPr>
          <w:b/>
        </w:rPr>
        <w:t>Vector Calculus</w:t>
      </w:r>
    </w:p>
    <w:p w14:paraId="53E156DB" w14:textId="081950C9" w:rsidR="00A31EC2" w:rsidRPr="00A31EC2" w:rsidRDefault="00A31EC2" w:rsidP="007B2D82">
      <w:r w:rsidRPr="00A31EC2">
        <w:t>16.1 Vector Fields</w:t>
      </w:r>
      <w:r w:rsidR="0074568D">
        <w:tab/>
      </w:r>
      <w:r w:rsidR="0074568D">
        <w:tab/>
      </w:r>
      <w:r w:rsidR="0074568D">
        <w:tab/>
      </w:r>
      <w:r w:rsidR="0074568D">
        <w:tab/>
      </w:r>
      <w:r w:rsidR="0074568D">
        <w:tab/>
        <w:t>1130/ 1-21 odd, 25-33 odd</w:t>
      </w:r>
    </w:p>
    <w:p w14:paraId="06CDF996" w14:textId="6DD94EFE" w:rsidR="00A31EC2" w:rsidRPr="00A31EC2" w:rsidRDefault="00A31EC2" w:rsidP="007B2D82">
      <w:r w:rsidRPr="00A31EC2">
        <w:t>16.2 Line Integrals</w:t>
      </w:r>
      <w:r w:rsidR="0074568D">
        <w:tab/>
      </w:r>
      <w:r w:rsidR="0074568D">
        <w:tab/>
      </w:r>
      <w:r w:rsidR="0074568D">
        <w:tab/>
      </w:r>
      <w:r w:rsidR="0074568D">
        <w:tab/>
      </w:r>
      <w:r w:rsidR="0074568D">
        <w:tab/>
        <w:t>1142/ 1-23 odd</w:t>
      </w:r>
    </w:p>
    <w:p w14:paraId="26ECA3CB" w14:textId="29939C71" w:rsidR="00A31EC2" w:rsidRPr="00A31EC2" w:rsidRDefault="00A31EC2" w:rsidP="007B2D82">
      <w:r w:rsidRPr="00A31EC2">
        <w:t>16.3 The Fundamental Theorem for Line Integrals</w:t>
      </w:r>
      <w:r w:rsidR="00FF1A62">
        <w:tab/>
        <w:t>1152/ 1-31 odd</w:t>
      </w:r>
    </w:p>
    <w:p w14:paraId="7CE2C031" w14:textId="77777777" w:rsidR="00CA6FE4" w:rsidRDefault="00CA6FE4" w:rsidP="007B2D82">
      <w:pPr>
        <w:rPr>
          <w:b/>
        </w:rPr>
      </w:pPr>
    </w:p>
    <w:p w14:paraId="2C67ED64" w14:textId="21F41010" w:rsidR="00CA6FE4" w:rsidRDefault="00CA6FE4" w:rsidP="007B2D82">
      <w:pPr>
        <w:rPr>
          <w:b/>
        </w:rPr>
      </w:pPr>
      <w:r>
        <w:rPr>
          <w:b/>
        </w:rPr>
        <w:t>Week 12</w:t>
      </w:r>
    </w:p>
    <w:p w14:paraId="46002664" w14:textId="36B1F780" w:rsidR="00A31EC2" w:rsidRPr="00A31EC2" w:rsidRDefault="00A31EC2" w:rsidP="007B2D82">
      <w:r w:rsidRPr="00A31EC2">
        <w:t>16.4 Green’s Theorem</w:t>
      </w:r>
      <w:r w:rsidR="00FF1A62">
        <w:tab/>
      </w:r>
      <w:r w:rsidR="00FF1A62">
        <w:tab/>
      </w:r>
      <w:r w:rsidR="00FF1A62">
        <w:tab/>
      </w:r>
      <w:r w:rsidR="00FF1A62">
        <w:tab/>
        <w:t>1160/ 1-17 odd</w:t>
      </w:r>
    </w:p>
    <w:p w14:paraId="0ECD9CAD" w14:textId="29537B46" w:rsidR="00A31EC2" w:rsidRPr="00A31EC2" w:rsidRDefault="00A31EC2" w:rsidP="007B2D82">
      <w:r w:rsidRPr="00A31EC2">
        <w:t>16.5 Curl and Divergence</w:t>
      </w:r>
      <w:r w:rsidR="00FF1A62">
        <w:tab/>
      </w:r>
      <w:r w:rsidR="00FF1A62">
        <w:tab/>
      </w:r>
      <w:r w:rsidR="00FF1A62">
        <w:tab/>
      </w:r>
      <w:r w:rsidR="00FF1A62">
        <w:tab/>
        <w:t>1169/ 1-33 odd, 14</w:t>
      </w:r>
    </w:p>
    <w:p w14:paraId="6B9771AD" w14:textId="77777777" w:rsidR="00CA6FE4" w:rsidRDefault="00CA6FE4" w:rsidP="007B2D82">
      <w:pPr>
        <w:rPr>
          <w:b/>
        </w:rPr>
      </w:pPr>
    </w:p>
    <w:p w14:paraId="2B18FDD2" w14:textId="1832B005" w:rsidR="00CA6FE4" w:rsidRDefault="00CA6FE4" w:rsidP="007B2D82">
      <w:pPr>
        <w:rPr>
          <w:b/>
        </w:rPr>
      </w:pPr>
      <w:r>
        <w:rPr>
          <w:b/>
        </w:rPr>
        <w:t>Week 13</w:t>
      </w:r>
    </w:p>
    <w:p w14:paraId="0711D493" w14:textId="11220358" w:rsidR="00A31EC2" w:rsidRPr="00A31EC2" w:rsidRDefault="00A31EC2" w:rsidP="007B2D82">
      <w:r w:rsidRPr="00A31EC2">
        <w:t>16.6 Parametric Surfaces and Their Areas</w:t>
      </w:r>
      <w:r w:rsidR="00FF1A62">
        <w:tab/>
      </w:r>
      <w:r w:rsidR="00FF1A62">
        <w:tab/>
        <w:t>1181/ 1,</w:t>
      </w:r>
      <w:r w:rsidR="00FB0716">
        <w:t xml:space="preserve"> </w:t>
      </w:r>
      <w:r w:rsidR="00FF1A62">
        <w:t>3,</w:t>
      </w:r>
      <w:r w:rsidR="00FB0716">
        <w:t xml:space="preserve"> </w:t>
      </w:r>
      <w:r w:rsidR="00FF1A62">
        <w:t xml:space="preserve">5, 13-25 odd, </w:t>
      </w:r>
      <w:r w:rsidR="00FB0716">
        <w:t>33, 35, 39-49 odd</w:t>
      </w:r>
    </w:p>
    <w:p w14:paraId="5214B42A" w14:textId="7057120D" w:rsidR="00A31EC2" w:rsidRPr="00A31EC2" w:rsidRDefault="00A31EC2" w:rsidP="007B2D82">
      <w:r w:rsidRPr="00A31EC2">
        <w:t>16.7 Surface Integrals</w:t>
      </w:r>
      <w:r w:rsidR="00FB0716">
        <w:tab/>
      </w:r>
      <w:r w:rsidR="00FB0716">
        <w:tab/>
      </w:r>
      <w:r w:rsidR="00FB0716">
        <w:tab/>
      </w:r>
      <w:r w:rsidR="00FB0716">
        <w:tab/>
      </w:r>
      <w:r w:rsidR="00FB0716">
        <w:tab/>
        <w:t>1193/ 5-31 odd</w:t>
      </w:r>
    </w:p>
    <w:p w14:paraId="7F508D67" w14:textId="3EA73545" w:rsidR="00A31EC2" w:rsidRPr="00A31EC2" w:rsidRDefault="00A31EC2" w:rsidP="007B2D82">
      <w:r w:rsidRPr="00A31EC2">
        <w:t>16.8 Stokes’ Theorem</w:t>
      </w:r>
      <w:r w:rsidR="00FB0716">
        <w:tab/>
      </w:r>
      <w:r w:rsidR="00FB0716">
        <w:tab/>
      </w:r>
      <w:r w:rsidR="00FB0716">
        <w:tab/>
      </w:r>
      <w:r w:rsidR="00FB0716">
        <w:tab/>
      </w:r>
      <w:r w:rsidR="00FB0716">
        <w:tab/>
        <w:t>1200/ 1-23 odd</w:t>
      </w:r>
    </w:p>
    <w:p w14:paraId="09C7AABE" w14:textId="77777777" w:rsidR="00CA6FE4" w:rsidRDefault="00CA6FE4" w:rsidP="007B2D82">
      <w:pPr>
        <w:rPr>
          <w:b/>
        </w:rPr>
      </w:pPr>
    </w:p>
    <w:p w14:paraId="2BF0ED17" w14:textId="4BEDE68E" w:rsidR="00CA6FE4" w:rsidRDefault="00CA6FE4" w:rsidP="007B2D82">
      <w:pPr>
        <w:rPr>
          <w:b/>
        </w:rPr>
      </w:pPr>
      <w:r>
        <w:rPr>
          <w:b/>
        </w:rPr>
        <w:t>Week 14</w:t>
      </w:r>
    </w:p>
    <w:p w14:paraId="4CC0DF4D" w14:textId="002E44E4" w:rsidR="00A31EC2" w:rsidRPr="00A31EC2" w:rsidRDefault="00A31EC2" w:rsidP="007B2D82">
      <w:r w:rsidRPr="00A31EC2">
        <w:t>16.9 The Divergence Theorem</w:t>
      </w:r>
      <w:r w:rsidR="00FB0716">
        <w:tab/>
      </w:r>
      <w:r w:rsidR="00FB0716">
        <w:tab/>
      </w:r>
      <w:r w:rsidR="00FB0716">
        <w:tab/>
        <w:t>1207/ 1-21 odd, 27-31 odd</w:t>
      </w:r>
    </w:p>
    <w:p w14:paraId="077BD00F" w14:textId="08EE9F26" w:rsidR="00DE5C88" w:rsidRDefault="00CA6FE4" w:rsidP="007B2D82">
      <w:r>
        <w:t>Review for the final exam</w:t>
      </w:r>
    </w:p>
    <w:p w14:paraId="7AD2CBB7" w14:textId="77777777" w:rsidR="007B2D82" w:rsidRPr="007B2D82" w:rsidRDefault="007B2D82" w:rsidP="007B2D82"/>
    <w:p w14:paraId="1EA722E9" w14:textId="77777777" w:rsidR="00DE5C88" w:rsidRDefault="00DE5C88" w:rsidP="007B2D82">
      <w:pPr>
        <w:suppressAutoHyphens w:val="0"/>
        <w:rPr>
          <w:b/>
          <w:bCs/>
        </w:rPr>
      </w:pPr>
    </w:p>
    <w:p w14:paraId="653E9438" w14:textId="2CC90A94" w:rsidR="00DE5C88" w:rsidRPr="00DE5C88" w:rsidRDefault="00DC0E64" w:rsidP="007B2D82">
      <w:pPr>
        <w:suppressAutoHyphens w:val="0"/>
        <w:rPr>
          <w:b/>
          <w:bCs/>
        </w:rPr>
      </w:pPr>
      <w:r w:rsidRPr="00F8784A">
        <w:rPr>
          <w:b/>
          <w:bCs/>
        </w:rPr>
        <w:t>Academic Integrity </w:t>
      </w:r>
    </w:p>
    <w:p w14:paraId="5D8244B0" w14:textId="77777777" w:rsidR="00DC0E64" w:rsidRPr="00F8784A" w:rsidRDefault="00DC0E64" w:rsidP="007B2D82">
      <w:pPr>
        <w:jc w:val="both"/>
        <w:rPr>
          <w:color w:val="000000"/>
        </w:rPr>
      </w:pPr>
      <w:r w:rsidRPr="00F8784A">
        <w:t>Academic dishonesty (such as plagiarism and cheating) is prohibited at Bronx Community College and is punishable by penalties, including failing grades, dismissal and expulsion. For additional information and the full policy on Academic Integrity, please consult the BCC College Catalog.</w:t>
      </w:r>
    </w:p>
    <w:p w14:paraId="69920F58" w14:textId="77777777" w:rsidR="00DC0E64" w:rsidRPr="00F8784A" w:rsidRDefault="00DC0E64" w:rsidP="007B2D82">
      <w:pPr>
        <w:tabs>
          <w:tab w:val="left" w:pos="540"/>
        </w:tabs>
        <w:jc w:val="both"/>
        <w:rPr>
          <w:bCs/>
        </w:rPr>
      </w:pPr>
    </w:p>
    <w:p w14:paraId="23638307" w14:textId="77777777" w:rsidR="00DC0E64" w:rsidRPr="00F8784A" w:rsidRDefault="00DC0E64" w:rsidP="007B2D82">
      <w:pPr>
        <w:tabs>
          <w:tab w:val="left" w:pos="540"/>
        </w:tabs>
        <w:jc w:val="both"/>
        <w:rPr>
          <w:b/>
          <w:bCs/>
        </w:rPr>
      </w:pPr>
      <w:r w:rsidRPr="00F8784A">
        <w:rPr>
          <w:b/>
          <w:bCs/>
        </w:rPr>
        <w:t>Accommodations/Disabilities</w:t>
      </w:r>
    </w:p>
    <w:p w14:paraId="3BA67823" w14:textId="37A78843" w:rsidR="00DC0E64" w:rsidRDefault="00DC0E64" w:rsidP="007B2D82">
      <w:pPr>
        <w:jc w:val="both"/>
        <w:rPr>
          <w:color w:val="212121"/>
        </w:rPr>
      </w:pPr>
      <w:r w:rsidRPr="00F8784A">
        <w:t>Bronx Community College respects and welcomes students of all backgrounds and abilities. In the event you encounter any barrier(s) to full participation in this course due to the impact of a disability, please contact the disAbility Services Office as s</w:t>
      </w:r>
      <w:r w:rsidR="0098451C">
        <w:t xml:space="preserve">oon as possible this semester. </w:t>
      </w:r>
      <w:r w:rsidRPr="00F8784A">
        <w:t> The disAbility Services specialists will meet with you to discuss the barriers you are experiencing and explain the eligibility process for establishing academic accommodations for this course. You can reach</w:t>
      </w:r>
      <w:r w:rsidR="0098451C">
        <w:t xml:space="preserve"> the disAbility Services Office</w:t>
      </w:r>
      <w:r w:rsidRPr="00F8784A">
        <w:t xml:space="preserve"> at: </w:t>
      </w:r>
      <w:hyperlink r:id="rId7" w:tgtFrame="_blank" w:history="1">
        <w:r w:rsidRPr="00F8784A">
          <w:rPr>
            <w:rStyle w:val="Hyperlink"/>
          </w:rPr>
          <w:t>disability.services@bcc.cuny.edu</w:t>
        </w:r>
      </w:hyperlink>
      <w:r w:rsidRPr="00F8784A">
        <w:rPr>
          <w:color w:val="212121"/>
        </w:rPr>
        <w:t xml:space="preserve">, Loew </w:t>
      </w:r>
      <w:r w:rsidR="006B69AE">
        <w:rPr>
          <w:color w:val="212121"/>
        </w:rPr>
        <w:t>Hall, Room 211, (718) 289-5874.</w:t>
      </w:r>
    </w:p>
    <w:p w14:paraId="31234A88" w14:textId="77777777" w:rsidR="00DE5C88" w:rsidRPr="00F8784A" w:rsidRDefault="00DE5C88" w:rsidP="007B2D82">
      <w:pPr>
        <w:jc w:val="both"/>
        <w:rPr>
          <w:color w:val="000000"/>
        </w:rPr>
      </w:pPr>
    </w:p>
    <w:p w14:paraId="650F0FAE" w14:textId="058C403B" w:rsidR="001E2C87" w:rsidRDefault="00696E0B" w:rsidP="007B2D82">
      <w:r>
        <w:t xml:space="preserve">08/ 08/ 16 </w:t>
      </w:r>
      <w:r w:rsidR="006230BD">
        <w:t>(JP)</w:t>
      </w:r>
      <w:r w:rsidR="00681C67">
        <w:t xml:space="preserve"> - </w:t>
      </w:r>
      <w:r w:rsidR="005B7B2F">
        <w:t>08/18/22 (RG)</w:t>
      </w:r>
      <w:r w:rsidR="00034614">
        <w:t>,</w:t>
      </w:r>
      <w:r w:rsidR="005B7B2F">
        <w:t xml:space="preserve"> </w:t>
      </w:r>
      <w:r w:rsidR="00FB0716">
        <w:t>3/11/23 (IP)</w:t>
      </w:r>
    </w:p>
    <w:sectPr w:rsidR="001E2C87" w:rsidSect="00DC0E64">
      <w:headerReference w:type="even" r:id="rId8"/>
      <w:headerReference w:type="default" r:id="rId9"/>
      <w:footerReference w:type="even" r:id="rId10"/>
      <w:footerReference w:type="default" r:id="rId11"/>
      <w:headerReference w:type="first" r:id="rId12"/>
      <w:footerReference w:type="first" r:id="rId13"/>
      <w:footnotePr>
        <w:pos w:val="beneathText"/>
      </w:footnotePr>
      <w:pgSz w:w="12240" w:h="15840"/>
      <w:pgMar w:top="1296" w:right="1152"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5EA25" w14:textId="77777777" w:rsidR="00135A56" w:rsidRDefault="00135A56" w:rsidP="00C6679E">
      <w:r>
        <w:separator/>
      </w:r>
    </w:p>
  </w:endnote>
  <w:endnote w:type="continuationSeparator" w:id="0">
    <w:p w14:paraId="52346508" w14:textId="77777777" w:rsidR="00135A56" w:rsidRDefault="00135A56" w:rsidP="00C66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URWPalladioL-Bold">
    <w:altName w:val="Calibri"/>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8E9CA" w14:textId="77777777" w:rsidR="00C6679E" w:rsidRDefault="00C66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67674" w14:textId="77777777" w:rsidR="00C6679E" w:rsidRDefault="00C66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9051A" w14:textId="77777777" w:rsidR="00C6679E" w:rsidRDefault="00C66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DE7E1" w14:textId="77777777" w:rsidR="00135A56" w:rsidRDefault="00135A56" w:rsidP="00C6679E">
      <w:r>
        <w:separator/>
      </w:r>
    </w:p>
  </w:footnote>
  <w:footnote w:type="continuationSeparator" w:id="0">
    <w:p w14:paraId="48FC8D0C" w14:textId="77777777" w:rsidR="00135A56" w:rsidRDefault="00135A56" w:rsidP="00C66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0BA68" w14:textId="77777777" w:rsidR="00C6679E" w:rsidRDefault="00C66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15F8B" w14:textId="77777777" w:rsidR="00C6679E" w:rsidRDefault="00C667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6DF55" w14:textId="77777777" w:rsidR="00C6679E" w:rsidRDefault="00C6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8327C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D340627"/>
    <w:multiLevelType w:val="hybridMultilevel"/>
    <w:tmpl w:val="765C2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132650F"/>
    <w:multiLevelType w:val="hybridMultilevel"/>
    <w:tmpl w:val="63BCA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3707413">
    <w:abstractNumId w:val="0"/>
  </w:num>
  <w:num w:numId="2" w16cid:durableId="1196652764">
    <w:abstractNumId w:val="1"/>
  </w:num>
  <w:num w:numId="3" w16cid:durableId="1005673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DIzMbWwNDKwsDBQ0lEKTi0uzszPAykwrAUAoEpBYywAAAA="/>
  </w:docVars>
  <w:rsids>
    <w:rsidRoot w:val="00F6675D"/>
    <w:rsid w:val="00002B45"/>
    <w:rsid w:val="00034614"/>
    <w:rsid w:val="00052D4B"/>
    <w:rsid w:val="0010367E"/>
    <w:rsid w:val="001252FB"/>
    <w:rsid w:val="00133B45"/>
    <w:rsid w:val="00135A56"/>
    <w:rsid w:val="001A07CF"/>
    <w:rsid w:val="001B4C2A"/>
    <w:rsid w:val="001B7E18"/>
    <w:rsid w:val="001E2C87"/>
    <w:rsid w:val="002219F5"/>
    <w:rsid w:val="002547BC"/>
    <w:rsid w:val="002D48AF"/>
    <w:rsid w:val="002E301E"/>
    <w:rsid w:val="002E5848"/>
    <w:rsid w:val="00302E02"/>
    <w:rsid w:val="00325C76"/>
    <w:rsid w:val="003365EB"/>
    <w:rsid w:val="0034096F"/>
    <w:rsid w:val="00354A68"/>
    <w:rsid w:val="00422AC9"/>
    <w:rsid w:val="00423264"/>
    <w:rsid w:val="00496DE8"/>
    <w:rsid w:val="004F140E"/>
    <w:rsid w:val="00500DB1"/>
    <w:rsid w:val="00537421"/>
    <w:rsid w:val="005B544D"/>
    <w:rsid w:val="005B7B2F"/>
    <w:rsid w:val="0060797D"/>
    <w:rsid w:val="006129B3"/>
    <w:rsid w:val="006230BD"/>
    <w:rsid w:val="006407A2"/>
    <w:rsid w:val="00640B63"/>
    <w:rsid w:val="00653FDC"/>
    <w:rsid w:val="00666080"/>
    <w:rsid w:val="00681C67"/>
    <w:rsid w:val="00696E0B"/>
    <w:rsid w:val="006B69AE"/>
    <w:rsid w:val="00703F96"/>
    <w:rsid w:val="00716B70"/>
    <w:rsid w:val="007359EF"/>
    <w:rsid w:val="0074568D"/>
    <w:rsid w:val="00766C97"/>
    <w:rsid w:val="00775818"/>
    <w:rsid w:val="007A3E23"/>
    <w:rsid w:val="007B2D82"/>
    <w:rsid w:val="007E2799"/>
    <w:rsid w:val="00843169"/>
    <w:rsid w:val="00846417"/>
    <w:rsid w:val="00883582"/>
    <w:rsid w:val="008867E6"/>
    <w:rsid w:val="009053BE"/>
    <w:rsid w:val="00934024"/>
    <w:rsid w:val="009453C9"/>
    <w:rsid w:val="00955C12"/>
    <w:rsid w:val="0096656A"/>
    <w:rsid w:val="0098451C"/>
    <w:rsid w:val="009A309B"/>
    <w:rsid w:val="00A31EC2"/>
    <w:rsid w:val="00A33669"/>
    <w:rsid w:val="00AB7131"/>
    <w:rsid w:val="00AC31E4"/>
    <w:rsid w:val="00B0185F"/>
    <w:rsid w:val="00B225C7"/>
    <w:rsid w:val="00B35753"/>
    <w:rsid w:val="00BA6BBD"/>
    <w:rsid w:val="00BF53F9"/>
    <w:rsid w:val="00C22422"/>
    <w:rsid w:val="00C2574B"/>
    <w:rsid w:val="00C26C90"/>
    <w:rsid w:val="00C4345D"/>
    <w:rsid w:val="00C6679E"/>
    <w:rsid w:val="00C812BC"/>
    <w:rsid w:val="00C8727D"/>
    <w:rsid w:val="00CA6FE4"/>
    <w:rsid w:val="00CF7D42"/>
    <w:rsid w:val="00D11C32"/>
    <w:rsid w:val="00D226F8"/>
    <w:rsid w:val="00D65DAB"/>
    <w:rsid w:val="00D8039D"/>
    <w:rsid w:val="00DB7C40"/>
    <w:rsid w:val="00DC0E64"/>
    <w:rsid w:val="00DC3149"/>
    <w:rsid w:val="00DE3C96"/>
    <w:rsid w:val="00DE5C88"/>
    <w:rsid w:val="00E5294C"/>
    <w:rsid w:val="00EB53D0"/>
    <w:rsid w:val="00EF5F48"/>
    <w:rsid w:val="00F33893"/>
    <w:rsid w:val="00F6675D"/>
    <w:rsid w:val="00FB0716"/>
    <w:rsid w:val="00FE5861"/>
    <w:rsid w:val="00FE7242"/>
    <w:rsid w:val="00FF1A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0937B"/>
  <w15:docId w15:val="{2904C8FF-B979-427D-BF26-8BC2DBB6B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Arial Unicode MS"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Framecontents">
    <w:name w:val="Frame contents"/>
    <w:basedOn w:val="BodyText"/>
  </w:style>
  <w:style w:type="character" w:styleId="Hyperlink">
    <w:name w:val="Hyperlink"/>
    <w:basedOn w:val="DefaultParagraphFont"/>
    <w:uiPriority w:val="99"/>
    <w:unhideWhenUsed/>
    <w:rsid w:val="00DC0E64"/>
    <w:rPr>
      <w:color w:val="0000FF"/>
      <w:u w:val="single"/>
    </w:rPr>
  </w:style>
  <w:style w:type="character" w:customStyle="1" w:styleId="a-size-base">
    <w:name w:val="a-size-base"/>
    <w:rsid w:val="00766C97"/>
  </w:style>
  <w:style w:type="paragraph" w:styleId="Header">
    <w:name w:val="header"/>
    <w:basedOn w:val="Normal"/>
    <w:link w:val="HeaderChar"/>
    <w:uiPriority w:val="99"/>
    <w:unhideWhenUsed/>
    <w:rsid w:val="00C6679E"/>
    <w:pPr>
      <w:tabs>
        <w:tab w:val="center" w:pos="4680"/>
        <w:tab w:val="right" w:pos="9360"/>
      </w:tabs>
    </w:pPr>
  </w:style>
  <w:style w:type="character" w:customStyle="1" w:styleId="HeaderChar">
    <w:name w:val="Header Char"/>
    <w:basedOn w:val="DefaultParagraphFont"/>
    <w:link w:val="Header"/>
    <w:uiPriority w:val="99"/>
    <w:rsid w:val="00C6679E"/>
    <w:rPr>
      <w:sz w:val="24"/>
      <w:szCs w:val="24"/>
      <w:lang w:eastAsia="ar-SA"/>
    </w:rPr>
  </w:style>
  <w:style w:type="paragraph" w:styleId="Footer">
    <w:name w:val="footer"/>
    <w:basedOn w:val="Normal"/>
    <w:link w:val="FooterChar"/>
    <w:uiPriority w:val="99"/>
    <w:unhideWhenUsed/>
    <w:rsid w:val="00C6679E"/>
    <w:pPr>
      <w:tabs>
        <w:tab w:val="center" w:pos="4680"/>
        <w:tab w:val="right" w:pos="9360"/>
      </w:tabs>
    </w:pPr>
  </w:style>
  <w:style w:type="character" w:customStyle="1" w:styleId="FooterChar">
    <w:name w:val="Footer Char"/>
    <w:basedOn w:val="DefaultParagraphFont"/>
    <w:link w:val="Footer"/>
    <w:uiPriority w:val="99"/>
    <w:rsid w:val="00C6679E"/>
    <w:rPr>
      <w:sz w:val="24"/>
      <w:szCs w:val="24"/>
      <w:lang w:eastAsia="ar-SA"/>
    </w:rPr>
  </w:style>
  <w:style w:type="character" w:styleId="Emphasis">
    <w:name w:val="Emphasis"/>
    <w:basedOn w:val="DefaultParagraphFont"/>
    <w:uiPriority w:val="20"/>
    <w:qFormat/>
    <w:rsid w:val="00C6679E"/>
    <w:rPr>
      <w:i/>
      <w:iCs/>
    </w:rPr>
  </w:style>
  <w:style w:type="paragraph" w:styleId="ListParagraph">
    <w:name w:val="List Paragraph"/>
    <w:basedOn w:val="Normal"/>
    <w:uiPriority w:val="72"/>
    <w:qFormat/>
    <w:rsid w:val="00A31EC2"/>
    <w:pPr>
      <w:suppressAutoHyphens w:val="0"/>
      <w:ind w:left="720"/>
      <w:contextualSpacing/>
    </w:pPr>
    <w:rPr>
      <w:rFonts w:asciiTheme="minorHAnsi" w:eastAsiaTheme="minorEastAsia"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881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isability.services@bcc.cuny.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RONX COMMUNITY COLLEGE</vt:lpstr>
    </vt:vector>
  </TitlesOfParts>
  <Company>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NX COMMUNITY COLLEGE</dc:title>
  <dc:subject/>
  <dc:creator>Faculty</dc:creator>
  <cp:keywords/>
  <cp:lastModifiedBy>Evangelia Antonakos</cp:lastModifiedBy>
  <cp:revision>6</cp:revision>
  <cp:lastPrinted>2022-08-18T14:54:00Z</cp:lastPrinted>
  <dcterms:created xsi:type="dcterms:W3CDTF">2023-03-14T21:48:00Z</dcterms:created>
  <dcterms:modified xsi:type="dcterms:W3CDTF">2023-10-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1855b2-0a05-4494-a903-f3f23f3f98e0_Enabled">
    <vt:lpwstr>true</vt:lpwstr>
  </property>
  <property fmtid="{D5CDD505-2E9C-101B-9397-08002B2CF9AE}" pid="3" name="MSIP_Label_fa1855b2-0a05-4494-a903-f3f23f3f98e0_SetDate">
    <vt:lpwstr>2022-08-18T15:40:32Z</vt:lpwstr>
  </property>
  <property fmtid="{D5CDD505-2E9C-101B-9397-08002B2CF9AE}" pid="4" name="MSIP_Label_fa1855b2-0a05-4494-a903-f3f23f3f98e0_Method">
    <vt:lpwstr>Standard</vt:lpwstr>
  </property>
  <property fmtid="{D5CDD505-2E9C-101B-9397-08002B2CF9AE}" pid="5" name="MSIP_Label_fa1855b2-0a05-4494-a903-f3f23f3f98e0_Name">
    <vt:lpwstr>defa4170-0d19-0005-0004-bc88714345d2</vt:lpwstr>
  </property>
  <property fmtid="{D5CDD505-2E9C-101B-9397-08002B2CF9AE}" pid="6" name="MSIP_Label_fa1855b2-0a05-4494-a903-f3f23f3f98e0_SiteId">
    <vt:lpwstr>6f60f0b3-5f06-4e09-9715-989dba8cc7d8</vt:lpwstr>
  </property>
  <property fmtid="{D5CDD505-2E9C-101B-9397-08002B2CF9AE}" pid="7" name="MSIP_Label_fa1855b2-0a05-4494-a903-f3f23f3f98e0_ActionId">
    <vt:lpwstr>f3d0f05f-938a-47b1-a744-9596dfefb061</vt:lpwstr>
  </property>
  <property fmtid="{D5CDD505-2E9C-101B-9397-08002B2CF9AE}" pid="8" name="MSIP_Label_fa1855b2-0a05-4494-a903-f3f23f3f98e0_ContentBits">
    <vt:lpwstr>0</vt:lpwstr>
  </property>
</Properties>
</file>